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47DB4" w14:textId="64120A1B" w:rsidR="00E265B3" w:rsidRDefault="00E265B3" w:rsidP="00F43636">
      <w:pPr>
        <w:spacing w:after="0" w:line="480" w:lineRule="auto"/>
        <w:rPr>
          <w:rFonts w:ascii="Baskerville Old Face" w:hAnsi="Baskerville Old Face" w:cs="Arial"/>
          <w:b/>
          <w:color w:val="003057"/>
          <w:sz w:val="44"/>
        </w:rPr>
      </w:pPr>
    </w:p>
    <w:p w14:paraId="0484C853" w14:textId="6003A216" w:rsidR="00E265B3" w:rsidRDefault="00E265B3" w:rsidP="00F43636">
      <w:pPr>
        <w:spacing w:after="0" w:line="48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>Solution Design and Implementation</w:t>
      </w:r>
    </w:p>
    <w:p w14:paraId="18234AD7" w14:textId="343A1E6E" w:rsidR="00F43636" w:rsidRPr="00E55432" w:rsidRDefault="00F43636" w:rsidP="00F43636">
      <w:pPr>
        <w:pStyle w:val="ListParagraph"/>
        <w:numPr>
          <w:ilvl w:val="0"/>
          <w:numId w:val="9"/>
        </w:numPr>
        <w:spacing w:line="480" w:lineRule="auto"/>
        <w:rPr>
          <w:rFonts w:ascii="Verdana" w:hAnsi="Verdana" w:cstheme="minorHAnsi"/>
          <w:b/>
          <w:bCs/>
          <w:color w:val="44546A" w:themeColor="text2"/>
          <w:sz w:val="20"/>
          <w:szCs w:val="20"/>
        </w:rPr>
      </w:pPr>
      <w:r w:rsidRPr="00E55432">
        <w:rPr>
          <w:rFonts w:ascii="Verdana" w:hAnsi="Verdana" w:cstheme="minorHAnsi"/>
          <w:b/>
          <w:bCs/>
          <w:color w:val="44546A" w:themeColor="text2"/>
          <w:sz w:val="20"/>
          <w:szCs w:val="20"/>
        </w:rPr>
        <w:t>Proposed Solution</w:t>
      </w:r>
    </w:p>
    <w:p w14:paraId="34AE252C" w14:textId="4F455075" w:rsidR="00F43636" w:rsidRPr="00E55432" w:rsidRDefault="00F43636" w:rsidP="00F43636">
      <w:pPr>
        <w:pStyle w:val="ListParagraph"/>
        <w:spacing w:line="480" w:lineRule="auto"/>
        <w:rPr>
          <w:rFonts w:ascii="Verdana" w:hAnsi="Verdana" w:cstheme="minorHAnsi"/>
          <w:b/>
          <w:bCs/>
          <w:i/>
          <w:iCs/>
          <w:color w:val="44546A" w:themeColor="text2"/>
          <w:sz w:val="20"/>
          <w:szCs w:val="20"/>
        </w:rPr>
      </w:pPr>
      <w:r w:rsidRPr="00E55432">
        <w:rPr>
          <w:rFonts w:ascii="Verdana" w:hAnsi="Verdana" w:cstheme="minorHAnsi"/>
          <w:b/>
          <w:bCs/>
          <w:i/>
          <w:iCs/>
          <w:color w:val="44546A" w:themeColor="text2"/>
          <w:sz w:val="20"/>
          <w:szCs w:val="20"/>
        </w:rPr>
        <w:t>Purpose:</w:t>
      </w:r>
    </w:p>
    <w:p w14:paraId="73E67BBD" w14:textId="0A4D8D39" w:rsidR="00F43636" w:rsidRPr="001A04B6" w:rsidRDefault="00F43636" w:rsidP="001A04B6">
      <w:pPr>
        <w:pStyle w:val="ListParagraph"/>
        <w:spacing w:line="480" w:lineRule="auto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  The purpose of this document is to identify and provide a business solution for Satellite Ads Inc.’s (Sad_INC) projected growth. Sad_I</w:t>
      </w:r>
      <w:r w:rsidR="00281E81">
        <w:rPr>
          <w:rFonts w:ascii="Verdana" w:hAnsi="Verdana" w:cstheme="minorHAnsi"/>
          <w:sz w:val="20"/>
          <w:szCs w:val="20"/>
        </w:rPr>
        <w:t>NC</w:t>
      </w:r>
      <w:r w:rsidR="00295E6D">
        <w:rPr>
          <w:rFonts w:ascii="Verdana" w:hAnsi="Verdana" w:cstheme="minorHAnsi"/>
          <w:sz w:val="20"/>
          <w:szCs w:val="20"/>
        </w:rPr>
        <w:t xml:space="preserve"> is launching a 2</w:t>
      </w:r>
      <w:r w:rsidR="00295E6D" w:rsidRPr="00295E6D">
        <w:rPr>
          <w:rFonts w:ascii="Verdana" w:hAnsi="Verdana" w:cstheme="minorHAnsi"/>
          <w:sz w:val="20"/>
          <w:szCs w:val="20"/>
          <w:vertAlign w:val="superscript"/>
        </w:rPr>
        <w:t>nd</w:t>
      </w:r>
      <w:r w:rsidR="00295E6D">
        <w:rPr>
          <w:rFonts w:ascii="Verdana" w:hAnsi="Verdana" w:cstheme="minorHAnsi"/>
          <w:sz w:val="20"/>
          <w:szCs w:val="20"/>
        </w:rPr>
        <w:t xml:space="preserve"> wave of satellites and is looking to implement a new cloud-based automation system. The core requirements</w:t>
      </w:r>
      <w:r w:rsidR="00281E81">
        <w:rPr>
          <w:rFonts w:ascii="Verdana" w:hAnsi="Verdana" w:cstheme="minorHAnsi"/>
          <w:sz w:val="20"/>
          <w:szCs w:val="20"/>
        </w:rPr>
        <w:t xml:space="preserve"> are that the system handle expected workloads and peak workloads throughout the year</w:t>
      </w:r>
      <w:r w:rsidR="00B80292">
        <w:rPr>
          <w:rFonts w:ascii="Verdana" w:hAnsi="Verdana" w:cstheme="minorHAnsi"/>
          <w:sz w:val="20"/>
          <w:szCs w:val="20"/>
        </w:rPr>
        <w:t>.</w:t>
      </w:r>
    </w:p>
    <w:p w14:paraId="08C930F8" w14:textId="75093C1E" w:rsidR="00F43636" w:rsidRPr="00E55432" w:rsidRDefault="00F43636" w:rsidP="00F43636">
      <w:pPr>
        <w:pStyle w:val="ListParagraph"/>
        <w:spacing w:line="480" w:lineRule="auto"/>
        <w:rPr>
          <w:rFonts w:ascii="Verdana" w:hAnsi="Verdana" w:cstheme="minorHAnsi"/>
          <w:b/>
          <w:bCs/>
          <w:i/>
          <w:iCs/>
          <w:color w:val="44546A" w:themeColor="text2"/>
          <w:sz w:val="20"/>
          <w:szCs w:val="20"/>
        </w:rPr>
      </w:pPr>
      <w:r w:rsidRPr="00E55432">
        <w:rPr>
          <w:rFonts w:ascii="Verdana" w:hAnsi="Verdana" w:cstheme="minorHAnsi"/>
          <w:b/>
          <w:bCs/>
          <w:i/>
          <w:iCs/>
          <w:color w:val="44546A" w:themeColor="text2"/>
          <w:sz w:val="20"/>
          <w:szCs w:val="20"/>
        </w:rPr>
        <w:t>Goals and Objectives:</w:t>
      </w:r>
    </w:p>
    <w:p w14:paraId="64CAD9C5" w14:textId="0E1C4A76" w:rsidR="00F43636" w:rsidRPr="001A04B6" w:rsidRDefault="00796BF3" w:rsidP="001A04B6">
      <w:pPr>
        <w:pStyle w:val="ListParagraph"/>
        <w:spacing w:line="480" w:lineRule="auto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  </w:t>
      </w:r>
      <w:r w:rsidR="00281E81">
        <w:rPr>
          <w:rFonts w:ascii="Verdana" w:hAnsi="Verdana" w:cstheme="minorHAnsi"/>
          <w:sz w:val="20"/>
          <w:szCs w:val="20"/>
        </w:rPr>
        <w:t>The new cloud-based system will have the ability to scale to critical events based on projections and data</w:t>
      </w:r>
      <w:r>
        <w:rPr>
          <w:rFonts w:ascii="Verdana" w:hAnsi="Verdana" w:cstheme="minorHAnsi"/>
          <w:sz w:val="20"/>
          <w:szCs w:val="20"/>
        </w:rPr>
        <w:t xml:space="preserve">, with the ability to monitor the capability of systems while using elastic services. </w:t>
      </w:r>
      <w:r w:rsidR="00B80292">
        <w:rPr>
          <w:rFonts w:ascii="Verdana" w:hAnsi="Verdana" w:cstheme="minorHAnsi"/>
          <w:sz w:val="20"/>
          <w:szCs w:val="20"/>
        </w:rPr>
        <w:t>The ability to scale will allow Sad_INC to adequately handle peak business hours with minimal manual labor involved, saving money and time.</w:t>
      </w:r>
    </w:p>
    <w:p w14:paraId="5FDC67BA" w14:textId="7104BA99" w:rsidR="00F43636" w:rsidRPr="00E55432" w:rsidRDefault="00F43636" w:rsidP="00F43636">
      <w:pPr>
        <w:pStyle w:val="ListParagraph"/>
        <w:spacing w:line="480" w:lineRule="auto"/>
        <w:rPr>
          <w:rFonts w:ascii="Verdana" w:hAnsi="Verdana" w:cstheme="minorHAnsi"/>
          <w:b/>
          <w:bCs/>
          <w:i/>
          <w:iCs/>
          <w:color w:val="44546A" w:themeColor="text2"/>
          <w:sz w:val="20"/>
          <w:szCs w:val="20"/>
        </w:rPr>
      </w:pPr>
      <w:r w:rsidRPr="00E55432">
        <w:rPr>
          <w:rFonts w:ascii="Verdana" w:hAnsi="Verdana" w:cstheme="minorHAnsi"/>
          <w:b/>
          <w:bCs/>
          <w:i/>
          <w:iCs/>
          <w:color w:val="44546A" w:themeColor="text2"/>
          <w:sz w:val="20"/>
          <w:szCs w:val="20"/>
        </w:rPr>
        <w:t>Scope:</w:t>
      </w:r>
    </w:p>
    <w:p w14:paraId="5D7777FE" w14:textId="01A42F16" w:rsidR="00796BF3" w:rsidRPr="00796BF3" w:rsidRDefault="00796BF3" w:rsidP="00F43636">
      <w:pPr>
        <w:pStyle w:val="ListParagraph"/>
        <w:spacing w:line="480" w:lineRule="auto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    The new </w:t>
      </w:r>
      <w:r w:rsidR="001A04B6">
        <w:rPr>
          <w:rFonts w:ascii="Verdana" w:hAnsi="Verdana" w:cstheme="minorHAnsi"/>
          <w:sz w:val="20"/>
          <w:szCs w:val="20"/>
        </w:rPr>
        <w:t>cloud-based</w:t>
      </w:r>
      <w:r>
        <w:rPr>
          <w:rFonts w:ascii="Verdana" w:hAnsi="Verdana" w:cstheme="minorHAnsi"/>
          <w:sz w:val="20"/>
          <w:szCs w:val="20"/>
        </w:rPr>
        <w:t xml:space="preserve"> system will consist of one Base Station made up of one Satellite Terminal, one Web Server, one Database Server, and one Master Time Server.</w:t>
      </w:r>
      <w:r w:rsidR="001A04B6">
        <w:rPr>
          <w:rFonts w:ascii="Verdana" w:hAnsi="Verdana" w:cstheme="minorHAnsi"/>
          <w:sz w:val="20"/>
          <w:szCs w:val="20"/>
        </w:rPr>
        <w:t xml:space="preserve"> The system will auto scale using Chef, to create a cluster consisting of a Satellite Terminal, Web Server, Database Server, and a Time server.</w:t>
      </w:r>
      <w:r w:rsidR="00B80292">
        <w:rPr>
          <w:rFonts w:ascii="Verdana" w:hAnsi="Verdana" w:cstheme="minorHAnsi"/>
          <w:sz w:val="20"/>
          <w:szCs w:val="20"/>
        </w:rPr>
        <w:t xml:space="preserve"> Each cluster will handle 300 satellites, with new clusters being built for every 270 satellites put into use.</w:t>
      </w:r>
    </w:p>
    <w:p w14:paraId="7C892E90" w14:textId="77777777" w:rsidR="00F43636" w:rsidRPr="00F43636" w:rsidRDefault="00F43636" w:rsidP="00F43636">
      <w:pPr>
        <w:pStyle w:val="ListParagraph"/>
        <w:spacing w:line="480" w:lineRule="auto"/>
        <w:rPr>
          <w:rFonts w:ascii="Verdana" w:hAnsi="Verdana" w:cstheme="minorHAnsi"/>
          <w:sz w:val="20"/>
          <w:szCs w:val="20"/>
        </w:rPr>
      </w:pPr>
    </w:p>
    <w:p w14:paraId="200D348C" w14:textId="77777777" w:rsidR="00F43636" w:rsidRPr="00B80292" w:rsidRDefault="00F43636" w:rsidP="00B80292">
      <w:pPr>
        <w:spacing w:line="480" w:lineRule="auto"/>
        <w:rPr>
          <w:rFonts w:ascii="Verdana" w:hAnsi="Verdana" w:cstheme="minorHAnsi"/>
          <w:sz w:val="20"/>
          <w:szCs w:val="20"/>
        </w:rPr>
      </w:pPr>
    </w:p>
    <w:p w14:paraId="231A8819" w14:textId="313F4D6B" w:rsidR="00E265B3" w:rsidRPr="00E55432" w:rsidRDefault="00F43636" w:rsidP="00F43636">
      <w:pPr>
        <w:pStyle w:val="ListParagraph"/>
        <w:numPr>
          <w:ilvl w:val="0"/>
          <w:numId w:val="9"/>
        </w:numPr>
        <w:spacing w:line="480" w:lineRule="auto"/>
        <w:rPr>
          <w:rFonts w:ascii="Verdana" w:hAnsi="Verdana" w:cstheme="minorHAnsi"/>
          <w:b/>
          <w:bCs/>
          <w:color w:val="44546A" w:themeColor="text2"/>
          <w:sz w:val="20"/>
          <w:szCs w:val="20"/>
        </w:rPr>
      </w:pPr>
      <w:r w:rsidRPr="00E55432">
        <w:rPr>
          <w:rFonts w:ascii="Verdana" w:hAnsi="Verdana" w:cstheme="minorHAnsi"/>
          <w:color w:val="44546A" w:themeColor="text2"/>
          <w:sz w:val="20"/>
          <w:szCs w:val="20"/>
        </w:rPr>
        <w:lastRenderedPageBreak/>
        <w:t xml:space="preserve"> </w:t>
      </w:r>
      <w:r w:rsidRPr="00E55432">
        <w:rPr>
          <w:rFonts w:ascii="Verdana" w:hAnsi="Verdana" w:cstheme="minorHAnsi"/>
          <w:b/>
          <w:bCs/>
          <w:color w:val="44546A" w:themeColor="text2"/>
          <w:sz w:val="20"/>
          <w:szCs w:val="20"/>
        </w:rPr>
        <w:t xml:space="preserve">Visual Representation </w:t>
      </w:r>
    </w:p>
    <w:p w14:paraId="7BF91CC4" w14:textId="72482F44" w:rsidR="00F43636" w:rsidRDefault="00DA38C6" w:rsidP="00F43636">
      <w:pPr>
        <w:spacing w:after="0" w:line="48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noProof/>
          <w:color w:val="003057"/>
          <w:sz w:val="44"/>
        </w:rPr>
        <w:drawing>
          <wp:inline distT="0" distB="0" distL="0" distR="0" wp14:anchorId="564A409C" wp14:editId="288EDB3E">
            <wp:extent cx="4190912" cy="5676265"/>
            <wp:effectExtent l="0" t="0" r="635" b="63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1822" cy="575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841AA" w14:textId="77777777" w:rsidR="00F43636" w:rsidRDefault="00F43636" w:rsidP="00F43636">
      <w:pPr>
        <w:spacing w:after="0" w:line="48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</w:p>
    <w:p w14:paraId="76812977" w14:textId="063E2B3E" w:rsidR="00F60A37" w:rsidRDefault="00F60A37" w:rsidP="00DA38C6">
      <w:pPr>
        <w:spacing w:after="0" w:line="48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>Automation Script</w:t>
      </w:r>
    </w:p>
    <w:p w14:paraId="02B4B315" w14:textId="33BA359F" w:rsidR="00F60A37" w:rsidRPr="001C093C" w:rsidRDefault="00F45C14" w:rsidP="00F43636">
      <w:pPr>
        <w:pStyle w:val="ListParagraph"/>
        <w:numPr>
          <w:ilvl w:val="0"/>
          <w:numId w:val="8"/>
        </w:numPr>
        <w:spacing w:line="480" w:lineRule="auto"/>
        <w:rPr>
          <w:rFonts w:ascii="Verdana" w:hAnsi="Verdana" w:cstheme="minorHAnsi"/>
          <w:b/>
          <w:bCs/>
          <w:sz w:val="20"/>
          <w:szCs w:val="20"/>
        </w:rPr>
      </w:pPr>
      <w:r w:rsidRPr="001C093C">
        <w:rPr>
          <w:rFonts w:ascii="Verdana" w:hAnsi="Verdana" w:cstheme="minorHAnsi"/>
          <w:b/>
          <w:bCs/>
          <w:sz w:val="20"/>
          <w:szCs w:val="20"/>
        </w:rPr>
        <w:t>Automation Script</w:t>
      </w:r>
    </w:p>
    <w:p w14:paraId="78B2A768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># Name: Alexander Fluhr</w:t>
      </w:r>
    </w:p>
    <w:p w14:paraId="78CD3BB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Student ID: 001354345 </w:t>
      </w:r>
    </w:p>
    <w:p w14:paraId="74799E58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BC8A54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---</w:t>
      </w:r>
    </w:p>
    <w:p w14:paraId="7413BC29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42676A5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># Driver specifies the software that manages the machine, per instructions I am using Vagrant.</w:t>
      </w:r>
    </w:p>
    <w:p w14:paraId="42A25442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vagrant</w:t>
      </w:r>
    </w:p>
    <w:p w14:paraId="68874A48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etwork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93991F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gramStart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>creates</w:t>
      </w:r>
      <w:proofErr w:type="gramEnd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second interface used to allow connectivity between VMs and to other devices on the network</w:t>
      </w:r>
    </w:p>
    <w:p w14:paraId="20A2449E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    - [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public_network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C2F3399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customiz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9DB3207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Sets the amount of Memory for each </w:t>
      </w:r>
      <w:proofErr w:type="spellStart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>vm</w:t>
      </w:r>
      <w:proofErr w:type="spellEnd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512mb for testing purposes.</w:t>
      </w:r>
    </w:p>
    <w:p w14:paraId="391AE7E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memory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B5CEA8"/>
          <w:sz w:val="21"/>
          <w:szCs w:val="21"/>
        </w:rPr>
        <w:t>512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5840171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provision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DC366DD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Name </w:t>
      </w:r>
      <w:proofErr w:type="spellStart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>specifices</w:t>
      </w:r>
      <w:proofErr w:type="spellEnd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how chef will be simulated during</w:t>
      </w:r>
    </w:p>
    <w:p w14:paraId="3C4DF005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chef_zero</w:t>
      </w:r>
      <w:proofErr w:type="spellEnd"/>
    </w:p>
    <w:p w14:paraId="14FDD173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product_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chef</w:t>
      </w:r>
    </w:p>
    <w:p w14:paraId="6858F640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product_version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B5CEA8"/>
          <w:sz w:val="21"/>
          <w:szCs w:val="21"/>
        </w:rPr>
        <w:t>14.12.9</w:t>
      </w:r>
    </w:p>
    <w:p w14:paraId="37EBEE69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erifi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12600F7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inspec</w:t>
      </w:r>
      <w:proofErr w:type="spellEnd"/>
    </w:p>
    <w:p w14:paraId="5A00073A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2233E1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Specifies the </w:t>
      </w:r>
      <w:proofErr w:type="spellStart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>the</w:t>
      </w:r>
      <w:proofErr w:type="spellEnd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S's that Chef will use when creating the instances</w:t>
      </w:r>
    </w:p>
    <w:p w14:paraId="112D2997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platforms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CA13A15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centos-7</w:t>
      </w:r>
    </w:p>
    <w:p w14:paraId="203E0242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E97486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suites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827E449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Each section creates a server cluster, name specifies Name in Chef, and </w:t>
      </w:r>
      <w:proofErr w:type="spellStart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pecifies name of created VM, Other than name, settings are same for every suite</w:t>
      </w:r>
    </w:p>
    <w:p w14:paraId="5D6DB9C8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atellite-Terminal-Server</w:t>
      </w:r>
    </w:p>
    <w:p w14:paraId="557D11C2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A1F3317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atellite-Terminal-Server</w:t>
      </w:r>
    </w:p>
    <w:p w14:paraId="59F7DD9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gramStart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>run</w:t>
      </w:r>
      <w:proofErr w:type="gramEnd"/>
      <w:r w:rsidRPr="00F45C1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list specifies which recipes to run, for this test we are defaulting to chef's cookbook for all servers</w:t>
      </w:r>
    </w:p>
    <w:p w14:paraId="14FD84DD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run_list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CDEC7EF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-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recipe[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learn_chef_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httpd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::</w:t>
      </w:r>
      <w:proofErr w:type="gram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efault]</w:t>
      </w:r>
    </w:p>
    <w:p w14:paraId="69A8F7C2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1235C8D0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Master-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Time-Server</w:t>
      </w:r>
      <w:proofErr w:type="gramEnd"/>
    </w:p>
    <w:p w14:paraId="3465864A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5DD9D99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Master-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Time-Server</w:t>
      </w:r>
      <w:proofErr w:type="gramEnd"/>
    </w:p>
    <w:p w14:paraId="11F3D2D2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run_list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1EB8CC4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-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recipe[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learn_chef_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httpd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::</w:t>
      </w:r>
      <w:proofErr w:type="gram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efault]</w:t>
      </w:r>
    </w:p>
    <w:p w14:paraId="54842A2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52B432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Web-Server</w:t>
      </w:r>
      <w:proofErr w:type="gramEnd"/>
    </w:p>
    <w:p w14:paraId="18D7D6AE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B539612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Web-Server</w:t>
      </w:r>
      <w:proofErr w:type="gramEnd"/>
    </w:p>
    <w:p w14:paraId="40B1079B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run_list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27DA1B2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-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recipe[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learn_chef_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httpd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::</w:t>
      </w:r>
      <w:proofErr w:type="gram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efault]</w:t>
      </w:r>
    </w:p>
    <w:p w14:paraId="08B10215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A99FFF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atabase-Server</w:t>
      </w:r>
    </w:p>
    <w:p w14:paraId="4B6BAE3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D082144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atabase-Server</w:t>
      </w:r>
    </w:p>
    <w:p w14:paraId="3BF11601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run_list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AE5F836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-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recipe[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learn_chef_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httpd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::</w:t>
      </w:r>
      <w:proofErr w:type="gram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efault]</w:t>
      </w:r>
    </w:p>
    <w:p w14:paraId="536FECE8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E07074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caled-Satellite-Terminal-Server</w:t>
      </w:r>
    </w:p>
    <w:p w14:paraId="4846C265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D9C75A1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caled-Satellite-Terminal-Server</w:t>
      </w:r>
    </w:p>
    <w:p w14:paraId="565992A1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run_list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55B0EF8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-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recipe[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learn_chef_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httpd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::</w:t>
      </w:r>
      <w:proofErr w:type="gram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efault]</w:t>
      </w:r>
    </w:p>
    <w:p w14:paraId="515A09D3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37B34E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caled-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Time-Server</w:t>
      </w:r>
      <w:proofErr w:type="gramEnd"/>
    </w:p>
    <w:p w14:paraId="21E66E09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01819AD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caled-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Time-Server</w:t>
      </w:r>
      <w:proofErr w:type="gramEnd"/>
    </w:p>
    <w:p w14:paraId="579DC37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run_list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A614A61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-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recipe[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learn_chef_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httpd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::</w:t>
      </w:r>
      <w:proofErr w:type="gram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efault]</w:t>
      </w:r>
    </w:p>
    <w:p w14:paraId="616F5F60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AAD48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caled-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Web-Server</w:t>
      </w:r>
      <w:proofErr w:type="gramEnd"/>
    </w:p>
    <w:p w14:paraId="1CA8BD34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06F2C2A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caled-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Web-Server</w:t>
      </w:r>
      <w:proofErr w:type="gramEnd"/>
    </w:p>
    <w:p w14:paraId="13FE0A8C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run_list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3E754AF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-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recipe[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learn_chef_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httpd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::</w:t>
      </w:r>
      <w:proofErr w:type="gram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efault]</w:t>
      </w:r>
    </w:p>
    <w:p w14:paraId="2CA87D6A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E01C0E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-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caled-Database-Server</w:t>
      </w:r>
    </w:p>
    <w:p w14:paraId="6EA1290A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driver</w:t>
      </w: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7B04A50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vm_hostname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Scaled-Database-Server</w:t>
      </w:r>
    </w:p>
    <w:p w14:paraId="011FA546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45C14">
        <w:rPr>
          <w:rFonts w:ascii="Consolas" w:eastAsia="Times New Roman" w:hAnsi="Consolas" w:cs="Times New Roman"/>
          <w:color w:val="569CD6"/>
          <w:sz w:val="21"/>
          <w:szCs w:val="21"/>
        </w:rPr>
        <w:t>run_list</w:t>
      </w:r>
      <w:proofErr w:type="spellEnd"/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6142979" w14:textId="77777777" w:rsidR="00F45C14" w:rsidRPr="00F45C14" w:rsidRDefault="00F45C14" w:rsidP="00F45C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5C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- </w:t>
      </w:r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recipe[</w:t>
      </w:r>
      <w:proofErr w:type="spell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learn_chef_</w:t>
      </w:r>
      <w:proofErr w:type="gramStart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httpd</w:t>
      </w:r>
      <w:proofErr w:type="spell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::</w:t>
      </w:r>
      <w:proofErr w:type="gramEnd"/>
      <w:r w:rsidRPr="00F45C14">
        <w:rPr>
          <w:rFonts w:ascii="Consolas" w:eastAsia="Times New Roman" w:hAnsi="Consolas" w:cs="Times New Roman"/>
          <w:color w:val="CE9178"/>
          <w:sz w:val="21"/>
          <w:szCs w:val="21"/>
        </w:rPr>
        <w:t>default]</w:t>
      </w:r>
    </w:p>
    <w:p w14:paraId="6946CEF2" w14:textId="77777777" w:rsidR="00F60A37" w:rsidRPr="007A3A93" w:rsidRDefault="00F60A37" w:rsidP="00F43636">
      <w:pPr>
        <w:spacing w:line="480" w:lineRule="auto"/>
        <w:rPr>
          <w:rFonts w:ascii="Verdana" w:hAnsi="Verdana" w:cstheme="minorHAnsi"/>
          <w:sz w:val="20"/>
          <w:szCs w:val="20"/>
        </w:rPr>
      </w:pPr>
    </w:p>
    <w:p w14:paraId="5C7DFB19" w14:textId="610CEB14" w:rsidR="00F60A37" w:rsidRPr="001C093C" w:rsidRDefault="00F60A37" w:rsidP="00F43636">
      <w:pPr>
        <w:pStyle w:val="ListParagraph"/>
        <w:numPr>
          <w:ilvl w:val="0"/>
          <w:numId w:val="8"/>
        </w:numPr>
        <w:spacing w:line="480" w:lineRule="auto"/>
        <w:rPr>
          <w:rFonts w:ascii="Verdana" w:hAnsi="Verdana" w:cstheme="minorHAnsi"/>
          <w:b/>
          <w:bCs/>
          <w:sz w:val="20"/>
          <w:szCs w:val="20"/>
        </w:rPr>
      </w:pPr>
      <w:r w:rsidRPr="001C093C">
        <w:rPr>
          <w:rFonts w:ascii="Verdana" w:hAnsi="Verdana" w:cstheme="minorHAnsi"/>
          <w:b/>
          <w:bCs/>
          <w:sz w:val="20"/>
          <w:szCs w:val="20"/>
        </w:rPr>
        <w:t>Screenshot showing that the automation script executes without errors</w:t>
      </w:r>
      <w:r w:rsidR="000A1924" w:rsidRPr="001C093C">
        <w:rPr>
          <w:rFonts w:ascii="Verdana" w:hAnsi="Verdana" w:cstheme="minorHAnsi"/>
          <w:b/>
          <w:bCs/>
          <w:sz w:val="20"/>
          <w:szCs w:val="20"/>
        </w:rPr>
        <w:t>:</w:t>
      </w:r>
    </w:p>
    <w:p w14:paraId="6816CF1D" w14:textId="2F220732" w:rsidR="00F60A37" w:rsidRDefault="00EA158B" w:rsidP="00F43636">
      <w:pPr>
        <w:spacing w:line="480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477AD478" wp14:editId="7654C27F">
            <wp:extent cx="9144000" cy="1747318"/>
            <wp:effectExtent l="0" t="0" r="0" b="571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8767" cy="175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46DFE" w14:textId="77777777" w:rsidR="00F60A37" w:rsidRDefault="00F60A37" w:rsidP="00EA158B">
      <w:pPr>
        <w:spacing w:after="0" w:line="480" w:lineRule="auto"/>
        <w:rPr>
          <w:rFonts w:ascii="Baskerville Old Face" w:hAnsi="Baskerville Old Face" w:cs="Arial"/>
          <w:b/>
          <w:color w:val="003057"/>
          <w:sz w:val="44"/>
        </w:rPr>
      </w:pPr>
    </w:p>
    <w:p w14:paraId="00CC76AE" w14:textId="77777777" w:rsidR="00F60A37" w:rsidRPr="00B75CB2" w:rsidRDefault="00F60A37" w:rsidP="00F43636">
      <w:pPr>
        <w:spacing w:after="0" w:line="48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lastRenderedPageBreak/>
        <w:t>Diagnostic Report</w:t>
      </w:r>
    </w:p>
    <w:p w14:paraId="3EF196AD" w14:textId="77777777" w:rsidR="00F60A37" w:rsidRPr="00095BF9" w:rsidRDefault="00F60A37" w:rsidP="00F43636">
      <w:pPr>
        <w:spacing w:after="0" w:line="48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4400" w:type="dxa"/>
        <w:tblLayout w:type="fixed"/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2880"/>
        <w:gridCol w:w="2880"/>
      </w:tblGrid>
      <w:tr w:rsidR="00F60A37" w:rsidRPr="007A3A93" w14:paraId="04A657E1" w14:textId="77777777" w:rsidTr="00521C86">
        <w:trPr>
          <w:trHeight w:val="665"/>
        </w:trPr>
        <w:tc>
          <w:tcPr>
            <w:tcW w:w="2880" w:type="dxa"/>
            <w:vAlign w:val="center"/>
          </w:tcPr>
          <w:p w14:paraId="552E3DCB" w14:textId="77777777" w:rsidR="00F60A37" w:rsidRPr="007A3A93" w:rsidRDefault="00F60A37" w:rsidP="00F43636">
            <w:pPr>
              <w:spacing w:line="48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A3A93">
              <w:rPr>
                <w:rFonts w:ascii="Verdana" w:hAnsi="Verdana"/>
                <w:b/>
                <w:sz w:val="20"/>
                <w:szCs w:val="20"/>
              </w:rPr>
              <w:t>Data Description</w:t>
            </w:r>
          </w:p>
        </w:tc>
        <w:tc>
          <w:tcPr>
            <w:tcW w:w="2880" w:type="dxa"/>
            <w:vAlign w:val="center"/>
          </w:tcPr>
          <w:p w14:paraId="6A057CF8" w14:textId="77777777" w:rsidR="00F60A37" w:rsidRPr="007A3A93" w:rsidRDefault="00F60A37" w:rsidP="00F43636">
            <w:pPr>
              <w:spacing w:line="48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A3A93">
              <w:rPr>
                <w:rFonts w:ascii="Verdana" w:hAnsi="Verdana"/>
                <w:b/>
                <w:sz w:val="20"/>
                <w:szCs w:val="20"/>
              </w:rPr>
              <w:t>Optimal Range</w:t>
            </w:r>
          </w:p>
        </w:tc>
        <w:tc>
          <w:tcPr>
            <w:tcW w:w="2880" w:type="dxa"/>
            <w:vAlign w:val="center"/>
          </w:tcPr>
          <w:p w14:paraId="6F982955" w14:textId="77777777" w:rsidR="00F60A37" w:rsidRPr="007A3A93" w:rsidRDefault="00F60A37" w:rsidP="00F43636">
            <w:pPr>
              <w:spacing w:line="48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A3A93">
              <w:rPr>
                <w:rFonts w:ascii="Verdana" w:hAnsi="Verdana"/>
                <w:b/>
                <w:sz w:val="20"/>
                <w:szCs w:val="20"/>
              </w:rPr>
              <w:t>Data and Results</w:t>
            </w:r>
          </w:p>
        </w:tc>
        <w:tc>
          <w:tcPr>
            <w:tcW w:w="2880" w:type="dxa"/>
            <w:vAlign w:val="center"/>
          </w:tcPr>
          <w:p w14:paraId="3B7689A8" w14:textId="2F8E4F10" w:rsidR="00F60A37" w:rsidRPr="007A3A93" w:rsidRDefault="00AF487A" w:rsidP="00F43636">
            <w:pPr>
              <w:spacing w:line="48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Automation </w:t>
            </w:r>
            <w:r w:rsidR="00F60A37" w:rsidRPr="007A3A93">
              <w:rPr>
                <w:rFonts w:ascii="Verdana" w:hAnsi="Verdana"/>
                <w:b/>
                <w:sz w:val="20"/>
                <w:szCs w:val="20"/>
              </w:rPr>
              <w:t>Script Used to Extract Data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(text only)</w:t>
            </w:r>
          </w:p>
        </w:tc>
        <w:tc>
          <w:tcPr>
            <w:tcW w:w="2880" w:type="dxa"/>
            <w:vAlign w:val="center"/>
          </w:tcPr>
          <w:p w14:paraId="4D8BBB89" w14:textId="77777777" w:rsidR="00F60A37" w:rsidRPr="007A3A93" w:rsidRDefault="00F60A37" w:rsidP="00F43636">
            <w:pPr>
              <w:spacing w:line="48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A3A93">
              <w:rPr>
                <w:rFonts w:ascii="Verdana" w:hAnsi="Verdana"/>
                <w:b/>
                <w:sz w:val="20"/>
                <w:szCs w:val="20"/>
              </w:rPr>
              <w:t>Screenshot of Result of Script</w:t>
            </w:r>
          </w:p>
        </w:tc>
      </w:tr>
      <w:tr w:rsidR="00F60A37" w:rsidRPr="007A3A93" w14:paraId="56A7227B" w14:textId="77777777" w:rsidTr="00521C86">
        <w:trPr>
          <w:trHeight w:val="1152"/>
        </w:trPr>
        <w:tc>
          <w:tcPr>
            <w:tcW w:w="2880" w:type="dxa"/>
            <w:vAlign w:val="center"/>
          </w:tcPr>
          <w:p w14:paraId="7C8615CC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Time to scale from 1 cluster to 200 clusters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675AA938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</w:t>
            </w:r>
            <w:r w:rsidR="00D90D61">
              <w:rPr>
                <w:rFonts w:ascii="Verdana" w:hAnsi="Verdana"/>
                <w:sz w:val="20"/>
                <w:szCs w:val="20"/>
              </w:rPr>
              <w:t>60,000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6274E">
              <w:rPr>
                <w:rFonts w:ascii="Verdana" w:hAnsi="Verdana"/>
                <w:sz w:val="20"/>
                <w:szCs w:val="20"/>
              </w:rPr>
              <w:t>advertisements</w:t>
            </w:r>
            <w:r w:rsidR="00AB0F4F"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expected </w:t>
            </w:r>
            <w:r>
              <w:rPr>
                <w:rFonts w:ascii="Verdana" w:hAnsi="Verdana"/>
                <w:sz w:val="20"/>
                <w:szCs w:val="20"/>
              </w:rPr>
              <w:t xml:space="preserve">at peak </w:t>
            </w:r>
            <w:r w:rsidR="00AB0F4F">
              <w:rPr>
                <w:rFonts w:ascii="Verdana" w:hAnsi="Verdana"/>
                <w:sz w:val="20"/>
                <w:szCs w:val="20"/>
              </w:rPr>
              <w:t>global usage</w:t>
            </w:r>
            <w:r>
              <w:rPr>
                <w:rFonts w:ascii="Verdana" w:hAnsi="Verdana"/>
                <w:sz w:val="20"/>
                <w:szCs w:val="20"/>
              </w:rPr>
              <w:t xml:space="preserve">) 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based on </w:t>
            </w:r>
            <w:r w:rsidR="00AB0F4F">
              <w:rPr>
                <w:rFonts w:ascii="Verdana" w:hAnsi="Verdana"/>
                <w:sz w:val="20"/>
                <w:szCs w:val="20"/>
              </w:rPr>
              <w:t>300</w:t>
            </w:r>
            <w:r w:rsidR="00AB0F4F"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AB0F4F">
              <w:rPr>
                <w:rFonts w:ascii="Verdana" w:hAnsi="Verdana"/>
                <w:sz w:val="20"/>
                <w:szCs w:val="20"/>
              </w:rPr>
              <w:t>satellites</w:t>
            </w:r>
            <w:r w:rsidR="00AB0F4F"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7A3A93">
              <w:rPr>
                <w:rFonts w:ascii="Verdana" w:hAnsi="Verdana"/>
                <w:sz w:val="20"/>
                <w:szCs w:val="20"/>
              </w:rPr>
              <w:t>per cluster (subject to change based on load testing)</w:t>
            </w:r>
          </w:p>
          <w:p w14:paraId="3EFF22C1" w14:textId="3DFE7EFE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5CE51277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15–30 minutes for each cluster</w:t>
            </w:r>
          </w:p>
        </w:tc>
        <w:tc>
          <w:tcPr>
            <w:tcW w:w="2880" w:type="dxa"/>
          </w:tcPr>
          <w:p w14:paraId="77FF6AA3" w14:textId="2007267E" w:rsidR="001B3AAD" w:rsidRPr="001B3AAD" w:rsidRDefault="001B3AAD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1B3AAD">
              <w:rPr>
                <w:rFonts w:ascii="Verdana" w:hAnsi="Verdana"/>
                <w:b/>
                <w:bCs/>
                <w:sz w:val="20"/>
                <w:szCs w:val="20"/>
              </w:rPr>
              <w:t>Data:</w:t>
            </w:r>
          </w:p>
          <w:p w14:paraId="6FC644A0" w14:textId="77399B15" w:rsidR="009A315B" w:rsidRDefault="00694892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7 Minutes</w:t>
            </w:r>
            <w:r w:rsidR="00826C43">
              <w:rPr>
                <w:rFonts w:ascii="Verdana" w:hAnsi="Verdana"/>
                <w:sz w:val="20"/>
                <w:szCs w:val="20"/>
              </w:rPr>
              <w:t xml:space="preserve"> to launch each cluster of 4 servers.</w:t>
            </w:r>
          </w:p>
          <w:p w14:paraId="52784A5D" w14:textId="77777777" w:rsidR="009A315B" w:rsidRDefault="009A315B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B023C97" w14:textId="040EF1BE" w:rsidR="00F60A37" w:rsidRPr="007A3A93" w:rsidRDefault="009A315B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00 Clusters = 7m23*200 = 1446 Minutes in total to launch 200 clusters.</w:t>
            </w:r>
          </w:p>
        </w:tc>
        <w:tc>
          <w:tcPr>
            <w:tcW w:w="2880" w:type="dxa"/>
          </w:tcPr>
          <w:p w14:paraId="3106CAFE" w14:textId="2834E55A" w:rsidR="00826C43" w:rsidRDefault="00826C43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itchen Create</w:t>
            </w:r>
            <w:r w:rsidR="00373F50">
              <w:rPr>
                <w:rFonts w:ascii="Verdana" w:hAnsi="Verdana"/>
                <w:sz w:val="20"/>
                <w:szCs w:val="20"/>
              </w:rPr>
              <w:t>,</w:t>
            </w:r>
          </w:p>
          <w:p w14:paraId="7FDB5321" w14:textId="3462DAA1" w:rsidR="00826C43" w:rsidRPr="007A3A93" w:rsidRDefault="00826C43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itchen Converge</w:t>
            </w:r>
          </w:p>
        </w:tc>
        <w:tc>
          <w:tcPr>
            <w:tcW w:w="2880" w:type="dxa"/>
          </w:tcPr>
          <w:p w14:paraId="5FFE0D5E" w14:textId="77777777" w:rsidR="00EA158B" w:rsidRDefault="00EA158B" w:rsidP="00C5208E">
            <w:pPr>
              <w:rPr>
                <w:rFonts w:ascii="Verdana" w:hAnsi="Verdana"/>
                <w:sz w:val="20"/>
                <w:szCs w:val="20"/>
              </w:rPr>
            </w:pPr>
          </w:p>
          <w:p w14:paraId="198C58AF" w14:textId="32C5DA25" w:rsidR="00EA158B" w:rsidRPr="001C093C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softHyphen/>
            </w:r>
          </w:p>
          <w:p w14:paraId="1C1116DF" w14:textId="4333ACC4" w:rsidR="00702BF5" w:rsidRPr="00EA158B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4C89C926" wp14:editId="0D139479">
                  <wp:extent cx="1685925" cy="838200"/>
                  <wp:effectExtent l="0" t="0" r="952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48BA4CAE" w14:textId="77777777" w:rsidTr="00C5208E">
        <w:trPr>
          <w:trHeight w:val="67"/>
        </w:trPr>
        <w:tc>
          <w:tcPr>
            <w:tcW w:w="2880" w:type="dxa"/>
            <w:vAlign w:val="center"/>
          </w:tcPr>
          <w:p w14:paraId="2EE5B932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 xml:space="preserve">Time to register a cluster and </w:t>
            </w:r>
            <w:r w:rsidRPr="00F60A37">
              <w:rPr>
                <w:rFonts w:ascii="Verdana" w:hAnsi="Verdana"/>
                <w:sz w:val="20"/>
                <w:szCs w:val="20"/>
              </w:rPr>
              <w:t>then quench connections to the load balancer</w:t>
            </w:r>
            <w:r>
              <w:rPr>
                <w:rFonts w:ascii="Verdana" w:hAnsi="Verdana"/>
                <w:sz w:val="20"/>
                <w:szCs w:val="20"/>
              </w:rPr>
              <w:t>,</w:t>
            </w:r>
            <w:r w:rsidRPr="00F60A37">
              <w:rPr>
                <w:rFonts w:ascii="Verdana" w:hAnsi="Verdana"/>
                <w:sz w:val="20"/>
                <w:szCs w:val="20"/>
              </w:rPr>
              <w:t xml:space="preserve"> taking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 the cluster off-line (start-up, operation, shutdown)</w:t>
            </w:r>
          </w:p>
          <w:p w14:paraId="64E2AEBC" w14:textId="5092E847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67564B45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1 minute per connection quench</w:t>
            </w:r>
            <w:r>
              <w:rPr>
                <w:rFonts w:ascii="Verdana" w:hAnsi="Verdana"/>
                <w:sz w:val="20"/>
                <w:szCs w:val="20"/>
              </w:rPr>
              <w:t xml:space="preserve">, </w:t>
            </w:r>
            <w:r w:rsidRPr="007A3A93">
              <w:rPr>
                <w:rFonts w:ascii="Verdana" w:hAnsi="Verdana"/>
                <w:sz w:val="20"/>
                <w:szCs w:val="20"/>
              </w:rPr>
              <w:t>start of cluster launch</w:t>
            </w:r>
            <w:r>
              <w:rPr>
                <w:rFonts w:ascii="Verdana" w:hAnsi="Verdana"/>
                <w:sz w:val="20"/>
                <w:szCs w:val="20"/>
              </w:rPr>
              <w:t>,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 and part of time to scale cluster, can be tracked separately as a quench</w:t>
            </w:r>
          </w:p>
        </w:tc>
        <w:tc>
          <w:tcPr>
            <w:tcW w:w="2880" w:type="dxa"/>
          </w:tcPr>
          <w:p w14:paraId="7199A365" w14:textId="5FF851FC" w:rsidR="001B3AAD" w:rsidRDefault="001B3AAD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Data:</w:t>
            </w:r>
          </w:p>
          <w:p w14:paraId="74928243" w14:textId="4D5C8651" w:rsidR="00F60A37" w:rsidRPr="007A3A93" w:rsidRDefault="00C5208E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B3AAD">
              <w:rPr>
                <w:rFonts w:ascii="Verdana" w:hAnsi="Verdana"/>
                <w:sz w:val="20"/>
                <w:szCs w:val="20"/>
              </w:rPr>
              <w:t>0m45s</w:t>
            </w:r>
            <w:r>
              <w:rPr>
                <w:rFonts w:ascii="Verdana" w:hAnsi="Verdana"/>
                <w:sz w:val="20"/>
                <w:szCs w:val="20"/>
              </w:rPr>
              <w:t xml:space="preserve"> to shut down a cluster</w:t>
            </w:r>
          </w:p>
        </w:tc>
        <w:tc>
          <w:tcPr>
            <w:tcW w:w="2880" w:type="dxa"/>
          </w:tcPr>
          <w:p w14:paraId="339C2945" w14:textId="43CBEFAA" w:rsidR="00F60A37" w:rsidRPr="007A3A93" w:rsidRDefault="00373F50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itchen Destroy</w:t>
            </w:r>
          </w:p>
        </w:tc>
        <w:tc>
          <w:tcPr>
            <w:tcW w:w="2880" w:type="dxa"/>
          </w:tcPr>
          <w:p w14:paraId="1613982B" w14:textId="3869FBAB" w:rsidR="00F60A37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6855B271" wp14:editId="626ADB3F">
                  <wp:extent cx="1684020" cy="1274445"/>
                  <wp:effectExtent l="0" t="0" r="0" b="190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4020" cy="1274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E80952" w14:textId="3832F5FC" w:rsidR="00702BF5" w:rsidRPr="007A3A93" w:rsidRDefault="00702BF5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F60A37" w:rsidRPr="007A3A93" w14:paraId="0D73165C" w14:textId="77777777" w:rsidTr="00521C86">
        <w:trPr>
          <w:trHeight w:val="710"/>
        </w:trPr>
        <w:tc>
          <w:tcPr>
            <w:tcW w:w="2880" w:type="dxa"/>
          </w:tcPr>
          <w:p w14:paraId="2E1C8A66" w14:textId="2E9D9E6E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 xml:space="preserve">Peak load averages per system at </w:t>
            </w:r>
            <w:r w:rsidR="00D90D61">
              <w:rPr>
                <w:rFonts w:ascii="Verdana" w:hAnsi="Verdana"/>
                <w:sz w:val="20"/>
                <w:szCs w:val="20"/>
              </w:rPr>
              <w:t>200</w:t>
            </w:r>
            <w:r w:rsidRPr="007A3A93">
              <w:rPr>
                <w:rFonts w:ascii="Verdana" w:hAnsi="Verdana"/>
                <w:sz w:val="20"/>
                <w:szCs w:val="20"/>
              </w:rPr>
              <w:t>,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46274E">
              <w:rPr>
                <w:rFonts w:ascii="Verdana" w:hAnsi="Verdana"/>
                <w:sz w:val="20"/>
                <w:szCs w:val="20"/>
              </w:rPr>
              <w:t xml:space="preserve">and </w:t>
            </w:r>
            <w:r w:rsidR="00D90D61">
              <w:rPr>
                <w:rFonts w:ascii="Verdana" w:hAnsi="Verdana"/>
                <w:sz w:val="20"/>
                <w:szCs w:val="20"/>
              </w:rPr>
              <w:t>300</w:t>
            </w:r>
            <w:r>
              <w:rPr>
                <w:rFonts w:ascii="Verdana" w:hAnsi="Verdana"/>
                <w:sz w:val="20"/>
                <w:szCs w:val="20"/>
              </w:rPr>
              <w:t>,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6274E">
              <w:rPr>
                <w:rFonts w:ascii="Verdana" w:hAnsi="Verdana"/>
                <w:sz w:val="20"/>
                <w:szCs w:val="20"/>
              </w:rPr>
              <w:t>satellites per cluster</w:t>
            </w:r>
          </w:p>
        </w:tc>
        <w:tc>
          <w:tcPr>
            <w:tcW w:w="2880" w:type="dxa"/>
            <w:vAlign w:val="center"/>
          </w:tcPr>
          <w:p w14:paraId="17F64712" w14:textId="268853CA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60% of CPU triggers new cluster launch</w:t>
            </w:r>
            <w:r>
              <w:rPr>
                <w:rFonts w:ascii="Verdana" w:hAnsi="Verdana"/>
                <w:sz w:val="20"/>
                <w:szCs w:val="20"/>
              </w:rPr>
              <w:t xml:space="preserve">; 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if reaching core load at </w:t>
            </w:r>
            <w:r w:rsidR="0046274E" w:rsidRPr="007A3A93">
              <w:rPr>
                <w:rFonts w:ascii="Verdana" w:hAnsi="Verdana"/>
                <w:sz w:val="20"/>
                <w:szCs w:val="20"/>
              </w:rPr>
              <w:t>20</w:t>
            </w:r>
            <w:r w:rsidR="0046274E">
              <w:rPr>
                <w:rFonts w:ascii="Verdana" w:hAnsi="Verdana"/>
                <w:sz w:val="20"/>
                <w:szCs w:val="20"/>
              </w:rPr>
              <w:t>0</w:t>
            </w:r>
            <w:r w:rsidR="0046274E"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6274E">
              <w:rPr>
                <w:rFonts w:ascii="Verdana" w:hAnsi="Verdana"/>
                <w:sz w:val="20"/>
                <w:szCs w:val="20"/>
              </w:rPr>
              <w:t>satellites</w:t>
            </w:r>
            <w:r w:rsidRPr="007A3A93">
              <w:rPr>
                <w:rFonts w:ascii="Verdana" w:hAnsi="Verdana"/>
                <w:sz w:val="20"/>
                <w:szCs w:val="20"/>
              </w:rPr>
              <w:t>, launch new cluster on 60% CPU loads</w:t>
            </w:r>
          </w:p>
        </w:tc>
        <w:tc>
          <w:tcPr>
            <w:tcW w:w="2880" w:type="dxa"/>
          </w:tcPr>
          <w:p w14:paraId="5E11331C" w14:textId="418C7DCB" w:rsidR="00F60A37" w:rsidRPr="00702BF5" w:rsidRDefault="00702BF5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Load Average:</w:t>
            </w:r>
            <w:r>
              <w:rPr>
                <w:rFonts w:ascii="Verdana" w:hAnsi="Verdana"/>
                <w:sz w:val="20"/>
                <w:szCs w:val="20"/>
              </w:rPr>
              <w:t xml:space="preserve"> 0.</w:t>
            </w:r>
            <w:r w:rsidR="00182085">
              <w:rPr>
                <w:rFonts w:ascii="Verdana" w:hAnsi="Verdana"/>
                <w:sz w:val="20"/>
                <w:szCs w:val="20"/>
              </w:rPr>
              <w:t>01, 0.03, 0.06</w:t>
            </w:r>
          </w:p>
        </w:tc>
        <w:tc>
          <w:tcPr>
            <w:tcW w:w="2880" w:type="dxa"/>
          </w:tcPr>
          <w:p w14:paraId="54E2B481" w14:textId="0CFB25C6" w:rsidR="00F60A37" w:rsidRPr="007A3A93" w:rsidRDefault="00C5208E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5208E">
              <w:rPr>
                <w:rFonts w:ascii="Verdana" w:hAnsi="Verdana"/>
                <w:sz w:val="20"/>
                <w:szCs w:val="20"/>
              </w:rPr>
              <w:t>kitchen exec Satellite-Terminal-Server -c 'top'</w:t>
            </w:r>
          </w:p>
        </w:tc>
        <w:tc>
          <w:tcPr>
            <w:tcW w:w="2880" w:type="dxa"/>
          </w:tcPr>
          <w:p w14:paraId="183391F5" w14:textId="25A77620" w:rsidR="00F60A37" w:rsidRPr="007A3A93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26A262B1" wp14:editId="509EF20A">
                  <wp:extent cx="1682115" cy="70866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2115" cy="708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7FD400F0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5D5CDA34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Write times to the diagnostic data drive</w:t>
            </w:r>
          </w:p>
          <w:p w14:paraId="0751A223" w14:textId="77777777" w:rsidR="00A904B9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  <w:p w14:paraId="132D7D4C" w14:textId="4E2BF48D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532C9716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&lt;30 milliseconds</w:t>
            </w:r>
          </w:p>
        </w:tc>
        <w:tc>
          <w:tcPr>
            <w:tcW w:w="2880" w:type="dxa"/>
          </w:tcPr>
          <w:p w14:paraId="70AD15F5" w14:textId="4CAEB76A" w:rsidR="00F60A37" w:rsidRPr="00EA1D80" w:rsidRDefault="00EA1D80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A1D80">
              <w:rPr>
                <w:rFonts w:ascii="Verdana" w:hAnsi="Verdana"/>
                <w:b/>
                <w:bCs/>
                <w:sz w:val="20"/>
                <w:szCs w:val="20"/>
              </w:rPr>
              <w:t>Disk Performance:</w:t>
            </w:r>
            <w:r>
              <w:t xml:space="preserve"> </w:t>
            </w:r>
            <w:r w:rsidRPr="00EA1D80">
              <w:rPr>
                <w:rFonts w:ascii="Verdana" w:hAnsi="Verdana"/>
                <w:sz w:val="20"/>
                <w:szCs w:val="20"/>
              </w:rPr>
              <w:t>1073741824 bytes (1.1 GB) copied, 5.74997 s, 187 MB/s</w:t>
            </w:r>
          </w:p>
        </w:tc>
        <w:tc>
          <w:tcPr>
            <w:tcW w:w="2880" w:type="dxa"/>
          </w:tcPr>
          <w:p w14:paraId="3B305895" w14:textId="2FE83621" w:rsidR="00F60A37" w:rsidRPr="007A3A93" w:rsidRDefault="00EA1D80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A1D80">
              <w:rPr>
                <w:rFonts w:ascii="Verdana" w:hAnsi="Verdana"/>
                <w:sz w:val="20"/>
                <w:szCs w:val="20"/>
              </w:rPr>
              <w:t xml:space="preserve">kitchen exec Satellite-Terminal-Server -c 'dd if=/dev/zero </w:t>
            </w:r>
            <w:r w:rsidRPr="00EA1D80">
              <w:rPr>
                <w:rFonts w:ascii="Verdana" w:hAnsi="Verdana"/>
                <w:sz w:val="20"/>
                <w:szCs w:val="20"/>
              </w:rPr>
              <w:lastRenderedPageBreak/>
              <w:t>of=testWriteSpeed.txt bs=1G count=1'</w:t>
            </w:r>
          </w:p>
        </w:tc>
        <w:tc>
          <w:tcPr>
            <w:tcW w:w="2880" w:type="dxa"/>
          </w:tcPr>
          <w:p w14:paraId="48C31A47" w14:textId="7183EC8F" w:rsidR="00F60A37" w:rsidRPr="007A3A93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lastRenderedPageBreak/>
              <w:drawing>
                <wp:inline distT="0" distB="0" distL="0" distR="0" wp14:anchorId="66F3B616" wp14:editId="0F0AAF54">
                  <wp:extent cx="1684020" cy="59436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4020" cy="59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4634064A" w14:textId="77777777" w:rsidTr="00521C86">
        <w:trPr>
          <w:trHeight w:val="1152"/>
        </w:trPr>
        <w:tc>
          <w:tcPr>
            <w:tcW w:w="2880" w:type="dxa"/>
            <w:vAlign w:val="center"/>
          </w:tcPr>
          <w:p w14:paraId="7CB1EB0A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 xml:space="preserve">Pull time from the game instances (1 </w:t>
            </w:r>
            <w:r w:rsidR="0046274E">
              <w:rPr>
                <w:rFonts w:ascii="Verdana" w:hAnsi="Verdana"/>
                <w:sz w:val="20"/>
                <w:szCs w:val="20"/>
              </w:rPr>
              <w:t>Satellite Terminal Server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, 1 </w:t>
            </w:r>
            <w:r w:rsidR="0046274E">
              <w:rPr>
                <w:rFonts w:ascii="Verdana" w:hAnsi="Verdana"/>
                <w:sz w:val="20"/>
                <w:szCs w:val="20"/>
              </w:rPr>
              <w:t>Web Server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, 1 </w:t>
            </w:r>
            <w:r w:rsidR="0046274E">
              <w:rPr>
                <w:rFonts w:ascii="Verdana" w:hAnsi="Verdana"/>
                <w:sz w:val="20"/>
                <w:szCs w:val="20"/>
              </w:rPr>
              <w:t>Data</w:t>
            </w:r>
            <w:r w:rsidR="0046274E" w:rsidRPr="007A3A93">
              <w:rPr>
                <w:rFonts w:ascii="Verdana" w:hAnsi="Verdana"/>
                <w:sz w:val="20"/>
                <w:szCs w:val="20"/>
              </w:rPr>
              <w:t>b</w:t>
            </w:r>
            <w:r w:rsidR="0046274E">
              <w:rPr>
                <w:rFonts w:ascii="Verdana" w:hAnsi="Verdana"/>
                <w:sz w:val="20"/>
                <w:szCs w:val="20"/>
              </w:rPr>
              <w:t>ase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, and 1 </w:t>
            </w:r>
            <w:r w:rsidR="00D90D61">
              <w:rPr>
                <w:rFonts w:ascii="Verdana" w:hAnsi="Verdana"/>
                <w:sz w:val="20"/>
                <w:szCs w:val="20"/>
              </w:rPr>
              <w:t>time</w:t>
            </w:r>
            <w:r w:rsidR="00D90D61"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7A3A93">
              <w:rPr>
                <w:rFonts w:ascii="Verdana" w:hAnsi="Verdana"/>
                <w:sz w:val="20"/>
                <w:szCs w:val="20"/>
              </w:rPr>
              <w:t>server) and initialization time</w:t>
            </w:r>
          </w:p>
          <w:p w14:paraId="0334EDA7" w14:textId="35078624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208DD9E4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Part of cluster launch 15</w:t>
            </w:r>
            <w:r>
              <w:rPr>
                <w:rFonts w:ascii="Verdana" w:hAnsi="Verdana"/>
                <w:sz w:val="20"/>
                <w:szCs w:val="20"/>
              </w:rPr>
              <w:t>–</w:t>
            </w:r>
            <w:r w:rsidRPr="007A3A93">
              <w:rPr>
                <w:rFonts w:ascii="Verdana" w:hAnsi="Verdana"/>
                <w:sz w:val="20"/>
                <w:szCs w:val="20"/>
              </w:rPr>
              <w:t>30 minutes</w:t>
            </w:r>
          </w:p>
        </w:tc>
        <w:tc>
          <w:tcPr>
            <w:tcW w:w="2880" w:type="dxa"/>
          </w:tcPr>
          <w:p w14:paraId="6D8B0D11" w14:textId="77777777" w:rsidR="00F60A37" w:rsidRPr="00A1123E" w:rsidRDefault="00A1123E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1123E">
              <w:rPr>
                <w:rFonts w:ascii="Verdana" w:hAnsi="Verdana"/>
                <w:b/>
                <w:bCs/>
                <w:sz w:val="20"/>
                <w:szCs w:val="20"/>
              </w:rPr>
              <w:t>Time to Start Cluster:</w:t>
            </w:r>
          </w:p>
          <w:p w14:paraId="7CECB879" w14:textId="0C9CB790" w:rsidR="00A1123E" w:rsidRPr="007A3A93" w:rsidRDefault="00A1123E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m25.88s</w:t>
            </w:r>
          </w:p>
        </w:tc>
        <w:tc>
          <w:tcPr>
            <w:tcW w:w="2880" w:type="dxa"/>
          </w:tcPr>
          <w:p w14:paraId="17266B45" w14:textId="77777777" w:rsidR="00EC7DDD" w:rsidRDefault="00EC7DDD" w:rsidP="00C5208E">
            <w:pPr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Kitchen </w:t>
            </w:r>
            <w:proofErr w:type="gramStart"/>
            <w:r>
              <w:rPr>
                <w:rFonts w:ascii="Verdana" w:hAnsi="Verdana"/>
                <w:color w:val="000000"/>
                <w:sz w:val="20"/>
                <w:szCs w:val="20"/>
              </w:rPr>
              <w:t>create</w:t>
            </w:r>
            <w:proofErr w:type="gramEnd"/>
            <w:r>
              <w:rPr>
                <w:rFonts w:ascii="Verdana" w:hAnsi="Verdana"/>
                <w:color w:val="000000"/>
                <w:sz w:val="20"/>
                <w:szCs w:val="20"/>
              </w:rPr>
              <w:t>,</w:t>
            </w:r>
          </w:p>
          <w:p w14:paraId="206DF717" w14:textId="37EDFB14" w:rsidR="00F60A37" w:rsidRPr="007A3A93" w:rsidRDefault="00EC7DDD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Verdana" w:hAnsi="Verdana"/>
                <w:color w:val="000000"/>
                <w:sz w:val="20"/>
                <w:szCs w:val="20"/>
              </w:rPr>
              <w:t>kitchen</w:t>
            </w:r>
            <w:proofErr w:type="gramEnd"/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converge</w:t>
            </w:r>
          </w:p>
        </w:tc>
        <w:tc>
          <w:tcPr>
            <w:tcW w:w="2880" w:type="dxa"/>
          </w:tcPr>
          <w:p w14:paraId="4252CED3" w14:textId="4308B514" w:rsidR="00F60A37" w:rsidRDefault="00F60A37" w:rsidP="00A1123E">
            <w:pPr>
              <w:rPr>
                <w:rFonts w:ascii="Verdana" w:hAnsi="Verdana"/>
                <w:sz w:val="20"/>
                <w:szCs w:val="20"/>
              </w:rPr>
            </w:pPr>
          </w:p>
          <w:p w14:paraId="401787D3" w14:textId="70D79D6B" w:rsidR="00A1123E" w:rsidRDefault="001C093C" w:rsidP="00A112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42FA0B8A" wp14:editId="04F973AE">
                  <wp:extent cx="1685925" cy="723900"/>
                  <wp:effectExtent l="0" t="0" r="952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C0991A" w14:textId="77777777" w:rsidR="00A1123E" w:rsidRDefault="00A1123E" w:rsidP="00A1123E">
            <w:pPr>
              <w:rPr>
                <w:rFonts w:ascii="Verdana" w:hAnsi="Verdana"/>
                <w:sz w:val="20"/>
                <w:szCs w:val="20"/>
              </w:rPr>
            </w:pPr>
          </w:p>
          <w:p w14:paraId="35ACEE05" w14:textId="15CF8A44" w:rsidR="001C093C" w:rsidRPr="007A3A93" w:rsidRDefault="001C093C" w:rsidP="00A112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27747EDF" wp14:editId="7E1C1145">
                  <wp:extent cx="1691640" cy="546735"/>
                  <wp:effectExtent l="0" t="0" r="3810" b="571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1640" cy="54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403958AB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7D9035F3" w14:textId="77777777" w:rsidR="00F60A37" w:rsidRDefault="00A30B10" w:rsidP="00C5208E">
            <w:pPr>
              <w:rPr>
                <w:rFonts w:ascii="Verdana" w:hAnsi="Verdana"/>
                <w:sz w:val="20"/>
                <w:szCs w:val="20"/>
              </w:rPr>
            </w:pPr>
            <w:r w:rsidRPr="00A30B10">
              <w:rPr>
                <w:rFonts w:ascii="Verdana" w:hAnsi="Verdana"/>
                <w:sz w:val="20"/>
                <w:szCs w:val="20"/>
              </w:rPr>
              <w:t>*</w:t>
            </w:r>
            <w:r w:rsidR="00F60A37" w:rsidRPr="002629A1">
              <w:rPr>
                <w:rFonts w:ascii="Verdana" w:hAnsi="Verdana"/>
                <w:sz w:val="20"/>
                <w:szCs w:val="20"/>
              </w:rPr>
              <w:t>Average messaging service (queue) time</w:t>
            </w:r>
          </w:p>
          <w:p w14:paraId="6AB918F6" w14:textId="77777777" w:rsidR="00A904B9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  <w:p w14:paraId="54E221DE" w14:textId="2072AF3A" w:rsidR="00A904B9" w:rsidRPr="002629A1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023A2B74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&lt;1 minute in queue</w:t>
            </w:r>
          </w:p>
        </w:tc>
        <w:tc>
          <w:tcPr>
            <w:tcW w:w="2880" w:type="dxa"/>
          </w:tcPr>
          <w:p w14:paraId="0CA1A08A" w14:textId="2EA06CBC" w:rsidR="00F60A37" w:rsidRPr="007A3A93" w:rsidRDefault="00506E32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/A</w:t>
            </w:r>
          </w:p>
        </w:tc>
        <w:tc>
          <w:tcPr>
            <w:tcW w:w="2880" w:type="dxa"/>
          </w:tcPr>
          <w:p w14:paraId="2F9885BC" w14:textId="2744F907" w:rsidR="00F60A37" w:rsidRPr="007A3A93" w:rsidRDefault="00506E32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/A</w:t>
            </w:r>
          </w:p>
        </w:tc>
        <w:tc>
          <w:tcPr>
            <w:tcW w:w="2880" w:type="dxa"/>
          </w:tcPr>
          <w:p w14:paraId="094F3F3A" w14:textId="64E2F032" w:rsidR="00F60A37" w:rsidRPr="007A3A93" w:rsidRDefault="00506E32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/A</w:t>
            </w:r>
          </w:p>
        </w:tc>
      </w:tr>
      <w:tr w:rsidR="00F60A37" w:rsidRPr="007A3A93" w14:paraId="1D37544E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3BF1C108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 xml:space="preserve">Average latency for the </w:t>
            </w:r>
            <w:r w:rsidR="0046274E">
              <w:rPr>
                <w:rFonts w:ascii="Verdana" w:hAnsi="Verdana"/>
                <w:sz w:val="20"/>
                <w:szCs w:val="20"/>
              </w:rPr>
              <w:t>T</w:t>
            </w:r>
            <w:r w:rsidR="00D90D61">
              <w:rPr>
                <w:rFonts w:ascii="Verdana" w:hAnsi="Verdana"/>
                <w:sz w:val="20"/>
                <w:szCs w:val="20"/>
              </w:rPr>
              <w:t>ime</w:t>
            </w:r>
            <w:r w:rsidR="00D90D61"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7A3A93">
              <w:rPr>
                <w:rFonts w:ascii="Verdana" w:hAnsi="Verdana"/>
                <w:sz w:val="20"/>
                <w:szCs w:val="20"/>
              </w:rPr>
              <w:t>server</w:t>
            </w:r>
          </w:p>
          <w:p w14:paraId="10A6F292" w14:textId="77777777" w:rsidR="00A904B9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  <w:p w14:paraId="730B69FA" w14:textId="44872BC5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17ED99DA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&lt;30 milliseconds</w:t>
            </w:r>
          </w:p>
        </w:tc>
        <w:tc>
          <w:tcPr>
            <w:tcW w:w="2880" w:type="dxa"/>
          </w:tcPr>
          <w:p w14:paraId="42DAD4A4" w14:textId="699AEB16" w:rsidR="001B3AAD" w:rsidRDefault="001B3AAD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Data:</w:t>
            </w:r>
          </w:p>
          <w:p w14:paraId="113407C1" w14:textId="629D2D2C" w:rsidR="00F60A37" w:rsidRPr="001B3AAD" w:rsidRDefault="0094021B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rtt</w:t>
            </w:r>
            <w:proofErr w:type="spellEnd"/>
            <w:r w:rsidRPr="001B3AAD">
              <w:rPr>
                <w:rFonts w:ascii="Verdana" w:hAnsi="Verdana"/>
                <w:sz w:val="20"/>
                <w:szCs w:val="20"/>
              </w:rPr>
              <w:t xml:space="preserve"> min/avg/max/</w:t>
            </w: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mdev</w:t>
            </w:r>
            <w:proofErr w:type="spellEnd"/>
            <w:r w:rsidRPr="001B3AAD">
              <w:rPr>
                <w:rFonts w:ascii="Verdana" w:hAnsi="Verdana"/>
                <w:sz w:val="20"/>
                <w:szCs w:val="20"/>
              </w:rPr>
              <w:t xml:space="preserve"> = 4.192/4.446/5.187/0.382 </w:t>
            </w: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880" w:type="dxa"/>
          </w:tcPr>
          <w:p w14:paraId="141A3C80" w14:textId="2090CAF9" w:rsidR="00F60A37" w:rsidRPr="007A3A93" w:rsidRDefault="0094021B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4021B">
              <w:rPr>
                <w:rFonts w:ascii="Verdana" w:hAnsi="Verdana"/>
                <w:sz w:val="20"/>
                <w:szCs w:val="20"/>
              </w:rPr>
              <w:t xml:space="preserve">kitchen exec </w:t>
            </w:r>
            <w:r>
              <w:rPr>
                <w:rFonts w:ascii="Verdana" w:hAnsi="Verdana"/>
                <w:sz w:val="20"/>
                <w:szCs w:val="20"/>
              </w:rPr>
              <w:t xml:space="preserve">Master-Time-Server </w:t>
            </w:r>
            <w:r w:rsidRPr="0094021B">
              <w:rPr>
                <w:rFonts w:ascii="Verdana" w:hAnsi="Verdana"/>
                <w:sz w:val="20"/>
                <w:szCs w:val="20"/>
              </w:rPr>
              <w:t>-c 'ping -w 5 google.com'</w:t>
            </w:r>
          </w:p>
        </w:tc>
        <w:tc>
          <w:tcPr>
            <w:tcW w:w="2880" w:type="dxa"/>
          </w:tcPr>
          <w:p w14:paraId="4D8FB59E" w14:textId="6099C3EC" w:rsidR="00F60A37" w:rsidRPr="007A3A93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0617D4C6" wp14:editId="37736295">
                  <wp:extent cx="1689735" cy="382905"/>
                  <wp:effectExtent l="0" t="0" r="571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735" cy="382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03411F7B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7AE7B9CD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 xml:space="preserve">Average latency of each cluster </w:t>
            </w:r>
          </w:p>
          <w:p w14:paraId="12C3CD40" w14:textId="77777777" w:rsidR="00A904B9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  <w:p w14:paraId="6EA9E902" w14:textId="26CFF3AC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075CE62B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&lt;30 milliseconds</w:t>
            </w:r>
          </w:p>
        </w:tc>
        <w:tc>
          <w:tcPr>
            <w:tcW w:w="2880" w:type="dxa"/>
          </w:tcPr>
          <w:p w14:paraId="59483141" w14:textId="59170164" w:rsidR="001B3AAD" w:rsidRPr="001B3AAD" w:rsidRDefault="001B3AAD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1B3AAD">
              <w:rPr>
                <w:rFonts w:ascii="Verdana" w:hAnsi="Verdana"/>
                <w:b/>
                <w:bCs/>
                <w:sz w:val="20"/>
                <w:szCs w:val="20"/>
              </w:rPr>
              <w:t>Data:</w:t>
            </w:r>
          </w:p>
          <w:p w14:paraId="11F6BD97" w14:textId="5829DE76" w:rsidR="00F60A37" w:rsidRPr="001B3AAD" w:rsidRDefault="001711D3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rtt</w:t>
            </w:r>
            <w:proofErr w:type="spellEnd"/>
            <w:r w:rsidRPr="001B3AAD">
              <w:rPr>
                <w:rFonts w:ascii="Verdana" w:hAnsi="Verdana"/>
                <w:sz w:val="20"/>
                <w:szCs w:val="20"/>
              </w:rPr>
              <w:t xml:space="preserve"> min/avg/max/</w:t>
            </w: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mdev</w:t>
            </w:r>
            <w:proofErr w:type="spellEnd"/>
            <w:r w:rsidRPr="001B3AAD">
              <w:rPr>
                <w:rFonts w:ascii="Verdana" w:hAnsi="Verdana"/>
                <w:sz w:val="20"/>
                <w:szCs w:val="20"/>
              </w:rPr>
              <w:t xml:space="preserve"> = 0.009/0.095/0.403/0.154 </w:t>
            </w: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880" w:type="dxa"/>
          </w:tcPr>
          <w:p w14:paraId="41D405A6" w14:textId="34B86F5C" w:rsidR="00F60A37" w:rsidRPr="007A3A93" w:rsidRDefault="001711D3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711D3">
              <w:rPr>
                <w:rFonts w:ascii="Verdana" w:hAnsi="Verdana"/>
                <w:sz w:val="20"/>
                <w:szCs w:val="20"/>
              </w:rPr>
              <w:t xml:space="preserve">kitchen exec Satellite-Terminal-Server -c 'ping -w 5 </w:t>
            </w:r>
            <w:proofErr w:type="gramStart"/>
            <w:r w:rsidRPr="001711D3">
              <w:rPr>
                <w:rFonts w:ascii="Verdana" w:hAnsi="Verdana"/>
                <w:sz w:val="20"/>
                <w:szCs w:val="20"/>
              </w:rPr>
              <w:t>localhost</w:t>
            </w:r>
            <w:proofErr w:type="gramEnd"/>
            <w:r w:rsidRPr="001711D3">
              <w:rPr>
                <w:rFonts w:ascii="Verdana" w:hAnsi="Verdana"/>
                <w:sz w:val="20"/>
                <w:szCs w:val="20"/>
              </w:rPr>
              <w:t>'</w:t>
            </w:r>
          </w:p>
        </w:tc>
        <w:tc>
          <w:tcPr>
            <w:tcW w:w="2880" w:type="dxa"/>
          </w:tcPr>
          <w:p w14:paraId="7DE98931" w14:textId="68939051" w:rsidR="00F60A37" w:rsidRPr="007A3A93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29DF4DBE" wp14:editId="522C7D9F">
                  <wp:extent cx="1689735" cy="531495"/>
                  <wp:effectExtent l="0" t="0" r="5715" b="190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735" cy="531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17C1F0E5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01A28218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Network data in and out for each cluster</w:t>
            </w:r>
          </w:p>
          <w:p w14:paraId="1D94A9EC" w14:textId="77777777" w:rsidR="00A904B9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  <w:p w14:paraId="74615CC4" w14:textId="526591BC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5630B60D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&lt;1 second</w:t>
            </w:r>
          </w:p>
        </w:tc>
        <w:tc>
          <w:tcPr>
            <w:tcW w:w="2880" w:type="dxa"/>
          </w:tcPr>
          <w:p w14:paraId="2DE37FA3" w14:textId="4AEF44A9" w:rsidR="001B3AAD" w:rsidRPr="001B3AAD" w:rsidRDefault="001B3AAD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1B3AAD">
              <w:rPr>
                <w:rFonts w:ascii="Verdana" w:hAnsi="Verdana"/>
                <w:b/>
                <w:bCs/>
                <w:sz w:val="20"/>
                <w:szCs w:val="20"/>
              </w:rPr>
              <w:t>Data:</w:t>
            </w:r>
          </w:p>
          <w:p w14:paraId="25C50264" w14:textId="4477401D" w:rsidR="00F60A37" w:rsidRPr="001B3AAD" w:rsidRDefault="001B3AAD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rtt</w:t>
            </w:r>
            <w:proofErr w:type="spellEnd"/>
            <w:r w:rsidRPr="001B3AAD">
              <w:rPr>
                <w:rFonts w:ascii="Verdana" w:hAnsi="Verdana"/>
                <w:sz w:val="20"/>
                <w:szCs w:val="20"/>
              </w:rPr>
              <w:t xml:space="preserve"> min/avg/max/</w:t>
            </w: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mdev</w:t>
            </w:r>
            <w:proofErr w:type="spellEnd"/>
            <w:r w:rsidRPr="001B3AAD">
              <w:rPr>
                <w:rFonts w:ascii="Verdana" w:hAnsi="Verdana"/>
                <w:sz w:val="20"/>
                <w:szCs w:val="20"/>
              </w:rPr>
              <w:t xml:space="preserve"> = 4.194/4.389/4.603</w:t>
            </w:r>
            <w:r w:rsidRPr="001B3AAD">
              <w:rPr>
                <w:rFonts w:ascii="Verdana" w:hAnsi="Verdana"/>
                <w:b/>
                <w:bCs/>
                <w:sz w:val="20"/>
                <w:szCs w:val="20"/>
              </w:rPr>
              <w:t>/0.145 m</w:t>
            </w:r>
          </w:p>
        </w:tc>
        <w:tc>
          <w:tcPr>
            <w:tcW w:w="2880" w:type="dxa"/>
          </w:tcPr>
          <w:p w14:paraId="11F97EDD" w14:textId="5F68F19E" w:rsidR="00F60A37" w:rsidRPr="007A3A93" w:rsidRDefault="001B3AAD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B3AAD">
              <w:rPr>
                <w:rFonts w:ascii="Verdana" w:hAnsi="Verdana"/>
                <w:sz w:val="20"/>
                <w:szCs w:val="20"/>
              </w:rPr>
              <w:t>kitchen exec Satellite-Terminal-Server -c 'ping -w 5 -c 4 google.com'</w:t>
            </w:r>
          </w:p>
        </w:tc>
        <w:tc>
          <w:tcPr>
            <w:tcW w:w="2880" w:type="dxa"/>
          </w:tcPr>
          <w:p w14:paraId="2B84912B" w14:textId="0347F66A" w:rsidR="00F60A37" w:rsidRPr="007A3A93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560FC0A6" wp14:editId="31A3EFB7">
                  <wp:extent cx="1691640" cy="541020"/>
                  <wp:effectExtent l="0" t="0" r="381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1640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25C25C2C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33D5F604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Overall CPU utilization of the environment for each cluster</w:t>
            </w:r>
          </w:p>
          <w:p w14:paraId="0643459B" w14:textId="6B4792C1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5DD1F890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Not &gt;60%</w:t>
            </w:r>
          </w:p>
        </w:tc>
        <w:tc>
          <w:tcPr>
            <w:tcW w:w="2880" w:type="dxa"/>
          </w:tcPr>
          <w:p w14:paraId="5B7F79FA" w14:textId="77777777" w:rsidR="00F60A37" w:rsidRDefault="001B3AAD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Load Average:</w:t>
            </w:r>
          </w:p>
          <w:p w14:paraId="5B39A16D" w14:textId="2B714C5B" w:rsidR="001B3AAD" w:rsidRPr="001B3AAD" w:rsidRDefault="00B0608C" w:rsidP="00B0608C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B0608C">
              <w:rPr>
                <w:rFonts w:ascii="Verdana" w:hAnsi="Verdana"/>
                <w:sz w:val="20"/>
                <w:szCs w:val="20"/>
              </w:rPr>
              <w:t>0.00, 0.01, 0.05</w:t>
            </w:r>
          </w:p>
        </w:tc>
        <w:tc>
          <w:tcPr>
            <w:tcW w:w="2880" w:type="dxa"/>
          </w:tcPr>
          <w:p w14:paraId="4CF2A8C4" w14:textId="2975E939" w:rsidR="00F60A37" w:rsidRPr="007A3A93" w:rsidRDefault="00B0608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B0608C">
              <w:rPr>
                <w:rFonts w:ascii="Verdana" w:hAnsi="Verdana"/>
                <w:sz w:val="20"/>
                <w:szCs w:val="20"/>
              </w:rPr>
              <w:t>kitchen exec Satellite-Terminal-Server -c 'top'</w:t>
            </w:r>
          </w:p>
        </w:tc>
        <w:tc>
          <w:tcPr>
            <w:tcW w:w="2880" w:type="dxa"/>
          </w:tcPr>
          <w:p w14:paraId="14413CB3" w14:textId="6B48BE80" w:rsidR="00F60A37" w:rsidRPr="007A3A93" w:rsidRDefault="001C093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6BA11542" wp14:editId="47D902AF">
                  <wp:extent cx="1678305" cy="49911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305" cy="499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6D4FBAC4" w14:textId="77777777" w:rsidTr="00521C86">
        <w:trPr>
          <w:trHeight w:val="1008"/>
        </w:trPr>
        <w:tc>
          <w:tcPr>
            <w:tcW w:w="2880" w:type="dxa"/>
            <w:vAlign w:val="center"/>
          </w:tcPr>
          <w:p w14:paraId="2C56BFDB" w14:textId="099FD2BF" w:rsidR="00F60A37" w:rsidRPr="002629A1" w:rsidRDefault="00A30B10" w:rsidP="00C5208E">
            <w:pPr>
              <w:rPr>
                <w:rFonts w:ascii="Verdana" w:hAnsi="Verdana"/>
                <w:sz w:val="20"/>
                <w:szCs w:val="20"/>
              </w:rPr>
            </w:pPr>
            <w:r w:rsidRPr="00A30B10">
              <w:rPr>
                <w:rFonts w:ascii="Verdana" w:hAnsi="Verdana"/>
                <w:sz w:val="20"/>
                <w:szCs w:val="20"/>
              </w:rPr>
              <w:t>*</w:t>
            </w:r>
            <w:r w:rsidR="00F60A37" w:rsidRPr="002629A1">
              <w:rPr>
                <w:rFonts w:ascii="Verdana" w:hAnsi="Verdana"/>
                <w:sz w:val="20"/>
                <w:szCs w:val="20"/>
              </w:rPr>
              <w:t>Diagnostic data able to be written by the automation to the correct cloud bucket storage space</w:t>
            </w:r>
          </w:p>
        </w:tc>
        <w:tc>
          <w:tcPr>
            <w:tcW w:w="2880" w:type="dxa"/>
            <w:vAlign w:val="center"/>
          </w:tcPr>
          <w:p w14:paraId="170AED0F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Show read</w:t>
            </w:r>
            <w:r>
              <w:rPr>
                <w:rFonts w:ascii="Verdana" w:hAnsi="Verdana"/>
                <w:sz w:val="20"/>
                <w:szCs w:val="20"/>
              </w:rPr>
              <w:t>/</w:t>
            </w:r>
            <w:r w:rsidRPr="007A3A93">
              <w:rPr>
                <w:rFonts w:ascii="Verdana" w:hAnsi="Verdana"/>
                <w:sz w:val="20"/>
                <w:szCs w:val="20"/>
              </w:rPr>
              <w:t>write times &lt;1 second</w:t>
            </w:r>
          </w:p>
        </w:tc>
        <w:tc>
          <w:tcPr>
            <w:tcW w:w="2880" w:type="dxa"/>
          </w:tcPr>
          <w:p w14:paraId="19350A47" w14:textId="636D8DCC" w:rsidR="00F60A37" w:rsidRPr="007A3A93" w:rsidRDefault="00C65BA0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/A</w:t>
            </w:r>
          </w:p>
        </w:tc>
        <w:tc>
          <w:tcPr>
            <w:tcW w:w="2880" w:type="dxa"/>
          </w:tcPr>
          <w:p w14:paraId="22D8179E" w14:textId="780CE2EB" w:rsidR="00F60A37" w:rsidRPr="007A3A93" w:rsidRDefault="00C65BA0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/A</w:t>
            </w:r>
          </w:p>
        </w:tc>
        <w:tc>
          <w:tcPr>
            <w:tcW w:w="2880" w:type="dxa"/>
          </w:tcPr>
          <w:p w14:paraId="570EC95C" w14:textId="0FAB07ED" w:rsidR="00F60A37" w:rsidRPr="007A3A93" w:rsidRDefault="00C65BA0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/A</w:t>
            </w:r>
          </w:p>
        </w:tc>
      </w:tr>
      <w:tr w:rsidR="00F60A37" w:rsidRPr="007A3A93" w14:paraId="27C6244F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2204F7C8" w14:textId="77777777" w:rsidR="00F60A37" w:rsidRDefault="0046274E" w:rsidP="00C5208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Scaled Satellite Cluster</w:t>
            </w:r>
            <w:r w:rsidR="00F60A37" w:rsidRPr="007A3A93">
              <w:rPr>
                <w:rFonts w:ascii="Verdana" w:hAnsi="Verdana"/>
                <w:sz w:val="20"/>
                <w:szCs w:val="20"/>
              </w:rPr>
              <w:t xml:space="preserve"> latency</w:t>
            </w:r>
          </w:p>
          <w:p w14:paraId="7B85F08D" w14:textId="77777777" w:rsidR="00A904B9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  <w:p w14:paraId="26BCE412" w14:textId="33A27C43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37864B8D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&lt;30 milliseconds</w:t>
            </w:r>
          </w:p>
        </w:tc>
        <w:tc>
          <w:tcPr>
            <w:tcW w:w="2880" w:type="dxa"/>
          </w:tcPr>
          <w:p w14:paraId="07BECC4A" w14:textId="77777777" w:rsidR="00F60A37" w:rsidRPr="00B0608C" w:rsidRDefault="00B0608C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B0608C">
              <w:rPr>
                <w:rFonts w:ascii="Verdana" w:hAnsi="Verdana"/>
                <w:b/>
                <w:bCs/>
                <w:sz w:val="20"/>
                <w:szCs w:val="20"/>
              </w:rPr>
              <w:t>Time to Reach Cluster:</w:t>
            </w:r>
          </w:p>
          <w:p w14:paraId="360D1EDD" w14:textId="3BB51676" w:rsidR="00B0608C" w:rsidRPr="007A3A93" w:rsidRDefault="00B0608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rtt</w:t>
            </w:r>
            <w:proofErr w:type="spellEnd"/>
            <w:r w:rsidRPr="001B3AAD">
              <w:rPr>
                <w:rFonts w:ascii="Verdana" w:hAnsi="Verdana"/>
                <w:sz w:val="20"/>
                <w:szCs w:val="20"/>
              </w:rPr>
              <w:t xml:space="preserve"> min/avg/max/</w:t>
            </w: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mdev</w:t>
            </w:r>
            <w:proofErr w:type="spellEnd"/>
            <w:r w:rsidRPr="001B3AAD">
              <w:rPr>
                <w:rFonts w:ascii="Verdana" w:hAnsi="Verdana"/>
                <w:sz w:val="20"/>
                <w:szCs w:val="20"/>
              </w:rPr>
              <w:t xml:space="preserve"> = 4.192/4.446/5.187/0.382 </w:t>
            </w:r>
            <w:proofErr w:type="spellStart"/>
            <w:r w:rsidRPr="001B3AAD">
              <w:rPr>
                <w:rFonts w:ascii="Verdana" w:hAnsi="Verdana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880" w:type="dxa"/>
          </w:tcPr>
          <w:p w14:paraId="3065D86E" w14:textId="01D31971" w:rsidR="00F60A37" w:rsidRPr="007A3A93" w:rsidRDefault="00B0608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4021B">
              <w:rPr>
                <w:rFonts w:ascii="Verdana" w:hAnsi="Verdana"/>
                <w:sz w:val="20"/>
                <w:szCs w:val="20"/>
              </w:rPr>
              <w:t xml:space="preserve">kitchen exec </w:t>
            </w:r>
            <w:r>
              <w:rPr>
                <w:rFonts w:ascii="Verdana" w:hAnsi="Verdana"/>
                <w:sz w:val="20"/>
                <w:szCs w:val="20"/>
              </w:rPr>
              <w:t xml:space="preserve">Master-Time-Server </w:t>
            </w:r>
            <w:r w:rsidRPr="0094021B">
              <w:rPr>
                <w:rFonts w:ascii="Verdana" w:hAnsi="Verdana"/>
                <w:sz w:val="20"/>
                <w:szCs w:val="20"/>
              </w:rPr>
              <w:t>-c 'ping -w 5 google.com'</w:t>
            </w:r>
          </w:p>
        </w:tc>
        <w:tc>
          <w:tcPr>
            <w:tcW w:w="2880" w:type="dxa"/>
          </w:tcPr>
          <w:p w14:paraId="4E2CCD20" w14:textId="4C3E4DF4" w:rsidR="00F60A37" w:rsidRPr="007A3A93" w:rsidRDefault="00CA4335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516AB8B1" wp14:editId="2641FAC6">
                  <wp:extent cx="1689735" cy="382905"/>
                  <wp:effectExtent l="0" t="0" r="5715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735" cy="382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20A4F803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74022884" w14:textId="77777777" w:rsidR="00F60A37" w:rsidRDefault="006D5FAF" w:rsidP="00C5208E">
            <w:pPr>
              <w:rPr>
                <w:rFonts w:ascii="Verdana" w:hAnsi="Verdana"/>
                <w:sz w:val="20"/>
                <w:szCs w:val="20"/>
              </w:rPr>
            </w:pPr>
            <w:r w:rsidRPr="0046274E">
              <w:rPr>
                <w:rFonts w:ascii="Verdana" w:hAnsi="Verdana"/>
                <w:sz w:val="20"/>
                <w:szCs w:val="20"/>
              </w:rPr>
              <w:t>Scaled</w:t>
            </w:r>
            <w:r w:rsidR="0046274E" w:rsidRPr="0046274E">
              <w:rPr>
                <w:rFonts w:ascii="Verdana" w:hAnsi="Verdana"/>
                <w:sz w:val="20"/>
                <w:szCs w:val="20"/>
              </w:rPr>
              <w:t xml:space="preserve"> Satellite </w:t>
            </w:r>
            <w:r w:rsidR="0046274E">
              <w:rPr>
                <w:rFonts w:ascii="Verdana" w:hAnsi="Verdana"/>
                <w:sz w:val="20"/>
                <w:szCs w:val="20"/>
              </w:rPr>
              <w:t>C</w:t>
            </w:r>
            <w:r w:rsidR="0046274E" w:rsidRPr="0046274E">
              <w:rPr>
                <w:rFonts w:ascii="Verdana" w:hAnsi="Verdana"/>
                <w:sz w:val="20"/>
                <w:szCs w:val="20"/>
              </w:rPr>
              <w:t xml:space="preserve">luster </w:t>
            </w:r>
            <w:r w:rsidR="00F60A37" w:rsidRPr="007A3A93">
              <w:rPr>
                <w:rFonts w:ascii="Verdana" w:hAnsi="Verdana"/>
                <w:sz w:val="20"/>
                <w:szCs w:val="20"/>
              </w:rPr>
              <w:t>latency between gateway/</w:t>
            </w:r>
            <w:r w:rsidR="0046274E">
              <w:rPr>
                <w:rFonts w:ascii="Verdana" w:hAnsi="Verdana"/>
                <w:sz w:val="20"/>
                <w:szCs w:val="20"/>
              </w:rPr>
              <w:t>scaled</w:t>
            </w:r>
            <w:r>
              <w:rPr>
                <w:rFonts w:ascii="Verdana" w:hAnsi="Verdana"/>
                <w:sz w:val="20"/>
                <w:szCs w:val="20"/>
              </w:rPr>
              <w:t xml:space="preserve"> clusters</w:t>
            </w:r>
            <w:r w:rsidR="0046274E" w:rsidRPr="007A3A9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60A37" w:rsidRPr="007A3A93">
              <w:rPr>
                <w:rFonts w:ascii="Verdana" w:hAnsi="Verdana"/>
                <w:sz w:val="20"/>
                <w:szCs w:val="20"/>
              </w:rPr>
              <w:t>and core</w:t>
            </w:r>
          </w:p>
          <w:p w14:paraId="587A8523" w14:textId="77777777" w:rsidR="00A904B9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  <w:p w14:paraId="776BC2D0" w14:textId="11D94D63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7C1D96C7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&lt;30 milliseconds</w:t>
            </w:r>
          </w:p>
        </w:tc>
        <w:tc>
          <w:tcPr>
            <w:tcW w:w="2880" w:type="dxa"/>
          </w:tcPr>
          <w:p w14:paraId="597F56F0" w14:textId="39CBB0C0" w:rsidR="00B0608C" w:rsidRPr="008D12F6" w:rsidRDefault="00B0608C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D12F6">
              <w:rPr>
                <w:rFonts w:ascii="Verdana" w:hAnsi="Verdana"/>
                <w:b/>
                <w:bCs/>
                <w:sz w:val="20"/>
                <w:szCs w:val="20"/>
              </w:rPr>
              <w:t>Latency:</w:t>
            </w:r>
          </w:p>
          <w:p w14:paraId="162E3BD1" w14:textId="791298DD" w:rsidR="00F60A37" w:rsidRPr="007A3A93" w:rsidRDefault="00B0608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B0608C">
              <w:rPr>
                <w:rFonts w:ascii="Verdana" w:hAnsi="Verdana"/>
                <w:sz w:val="20"/>
                <w:szCs w:val="20"/>
              </w:rPr>
              <w:t>rtt</w:t>
            </w:r>
            <w:proofErr w:type="spellEnd"/>
            <w:r w:rsidRPr="00B0608C">
              <w:rPr>
                <w:rFonts w:ascii="Verdana" w:hAnsi="Verdana"/>
                <w:sz w:val="20"/>
                <w:szCs w:val="20"/>
              </w:rPr>
              <w:t xml:space="preserve"> min/avg/max/</w:t>
            </w:r>
            <w:proofErr w:type="spellStart"/>
            <w:r w:rsidRPr="00B0608C">
              <w:rPr>
                <w:rFonts w:ascii="Verdana" w:hAnsi="Verdana"/>
                <w:sz w:val="20"/>
                <w:szCs w:val="20"/>
              </w:rPr>
              <w:t>mdev</w:t>
            </w:r>
            <w:proofErr w:type="spellEnd"/>
            <w:r w:rsidRPr="00B0608C">
              <w:rPr>
                <w:rFonts w:ascii="Verdana" w:hAnsi="Verdana"/>
                <w:sz w:val="20"/>
                <w:szCs w:val="20"/>
              </w:rPr>
              <w:t xml:space="preserve"> = 0.009/0.020/0.043/0.011 </w:t>
            </w:r>
            <w:proofErr w:type="spellStart"/>
            <w:r w:rsidRPr="00B0608C">
              <w:rPr>
                <w:rFonts w:ascii="Verdana" w:hAnsi="Verdana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880" w:type="dxa"/>
          </w:tcPr>
          <w:p w14:paraId="06B98D95" w14:textId="73B80B9F" w:rsidR="00F60A37" w:rsidRPr="007A3A93" w:rsidRDefault="00B0608C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B0608C">
              <w:rPr>
                <w:rFonts w:ascii="Verdana" w:hAnsi="Verdana"/>
                <w:sz w:val="20"/>
                <w:szCs w:val="20"/>
              </w:rPr>
              <w:t xml:space="preserve">kitchen exec Database-Server -c 'ping -w 5 </w:t>
            </w:r>
            <w:proofErr w:type="gramStart"/>
            <w:r w:rsidRPr="00B0608C">
              <w:rPr>
                <w:rFonts w:ascii="Verdana" w:hAnsi="Verdana"/>
                <w:sz w:val="20"/>
                <w:szCs w:val="20"/>
              </w:rPr>
              <w:t>localhost</w:t>
            </w:r>
            <w:proofErr w:type="gramEnd"/>
            <w:r w:rsidRPr="00B0608C">
              <w:rPr>
                <w:rFonts w:ascii="Verdana" w:hAnsi="Verdana"/>
                <w:sz w:val="20"/>
                <w:szCs w:val="20"/>
              </w:rPr>
              <w:t>'</w:t>
            </w:r>
          </w:p>
        </w:tc>
        <w:tc>
          <w:tcPr>
            <w:tcW w:w="2880" w:type="dxa"/>
          </w:tcPr>
          <w:p w14:paraId="177939A4" w14:textId="6A9CAEA3" w:rsidR="00F60A37" w:rsidRPr="007A3A93" w:rsidRDefault="00CA4335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1730F0E3" wp14:editId="26EBCEFF">
                  <wp:extent cx="1682115" cy="78486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2115" cy="784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10ECCD7A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498848A9" w14:textId="77777777" w:rsidR="00F60A37" w:rsidRDefault="0046274E" w:rsidP="00C5208E">
            <w:pPr>
              <w:rPr>
                <w:rFonts w:ascii="Verdana" w:hAnsi="Verdana"/>
                <w:sz w:val="20"/>
                <w:szCs w:val="20"/>
              </w:rPr>
            </w:pPr>
            <w:r w:rsidRPr="0046274E">
              <w:rPr>
                <w:rFonts w:ascii="Verdana" w:hAnsi="Verdana"/>
                <w:sz w:val="20"/>
                <w:szCs w:val="20"/>
              </w:rPr>
              <w:t xml:space="preserve">Scaled Satellite </w:t>
            </w:r>
            <w:r>
              <w:rPr>
                <w:rFonts w:ascii="Verdana" w:hAnsi="Verdana"/>
                <w:sz w:val="20"/>
                <w:szCs w:val="20"/>
              </w:rPr>
              <w:t>C</w:t>
            </w:r>
            <w:r w:rsidRPr="0046274E">
              <w:rPr>
                <w:rFonts w:ascii="Verdana" w:hAnsi="Verdana"/>
                <w:sz w:val="20"/>
                <w:szCs w:val="20"/>
              </w:rPr>
              <w:t xml:space="preserve">luster </w:t>
            </w:r>
            <w:r w:rsidR="00F60A37" w:rsidRPr="007A3A93">
              <w:rPr>
                <w:rFonts w:ascii="Verdana" w:hAnsi="Verdana"/>
                <w:sz w:val="20"/>
                <w:szCs w:val="20"/>
              </w:rPr>
              <w:t xml:space="preserve">latency between </w:t>
            </w:r>
            <w:r>
              <w:rPr>
                <w:rFonts w:ascii="Verdana" w:hAnsi="Verdana"/>
                <w:sz w:val="20"/>
                <w:szCs w:val="20"/>
              </w:rPr>
              <w:t>scaled clusters</w:t>
            </w:r>
            <w:r w:rsidR="00F60A37" w:rsidRPr="007A3A93">
              <w:rPr>
                <w:rFonts w:ascii="Verdana" w:hAnsi="Verdana"/>
                <w:sz w:val="20"/>
                <w:szCs w:val="20"/>
              </w:rPr>
              <w:t xml:space="preserve"> and environment </w:t>
            </w:r>
          </w:p>
          <w:p w14:paraId="73CB3DBD" w14:textId="6F527610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570C73C5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&lt;30 milliseconds</w:t>
            </w:r>
          </w:p>
        </w:tc>
        <w:tc>
          <w:tcPr>
            <w:tcW w:w="2880" w:type="dxa"/>
          </w:tcPr>
          <w:p w14:paraId="267DD3A2" w14:textId="77777777" w:rsidR="00F60A37" w:rsidRDefault="00B0608C" w:rsidP="00C5208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D12F6">
              <w:rPr>
                <w:rFonts w:ascii="Verdana" w:hAnsi="Verdana"/>
                <w:b/>
                <w:bCs/>
                <w:sz w:val="20"/>
                <w:szCs w:val="20"/>
              </w:rPr>
              <w:t>Latency:</w:t>
            </w:r>
          </w:p>
          <w:p w14:paraId="13C22D01" w14:textId="085C8AE7" w:rsidR="008D12F6" w:rsidRPr="008D12F6" w:rsidRDefault="008D12F6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8D12F6">
              <w:rPr>
                <w:rFonts w:ascii="Verdana" w:hAnsi="Verdana"/>
                <w:sz w:val="20"/>
                <w:szCs w:val="20"/>
              </w:rPr>
              <w:t>rtt</w:t>
            </w:r>
            <w:proofErr w:type="spellEnd"/>
            <w:r w:rsidRPr="008D12F6">
              <w:rPr>
                <w:rFonts w:ascii="Verdana" w:hAnsi="Verdana"/>
                <w:sz w:val="20"/>
                <w:szCs w:val="20"/>
              </w:rPr>
              <w:t xml:space="preserve"> min/avg/max/</w:t>
            </w:r>
            <w:proofErr w:type="spellStart"/>
            <w:r w:rsidRPr="008D12F6">
              <w:rPr>
                <w:rFonts w:ascii="Verdana" w:hAnsi="Verdana"/>
                <w:sz w:val="20"/>
                <w:szCs w:val="20"/>
              </w:rPr>
              <w:t>mdev</w:t>
            </w:r>
            <w:proofErr w:type="spellEnd"/>
            <w:r w:rsidRPr="008D12F6">
              <w:rPr>
                <w:rFonts w:ascii="Verdana" w:hAnsi="Verdana"/>
                <w:sz w:val="20"/>
                <w:szCs w:val="20"/>
              </w:rPr>
              <w:t xml:space="preserve"> = 0.009/0.013/0.015/0.004 </w:t>
            </w:r>
            <w:proofErr w:type="spellStart"/>
            <w:r w:rsidRPr="008D12F6">
              <w:rPr>
                <w:rFonts w:ascii="Verdana" w:hAnsi="Verdana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880" w:type="dxa"/>
          </w:tcPr>
          <w:p w14:paraId="1B452A13" w14:textId="5F8F03F4" w:rsidR="00F60A37" w:rsidRPr="007A3A93" w:rsidRDefault="008D12F6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8D12F6">
              <w:rPr>
                <w:rFonts w:ascii="Verdana" w:hAnsi="Verdana"/>
                <w:sz w:val="20"/>
                <w:szCs w:val="20"/>
              </w:rPr>
              <w:t xml:space="preserve">kitchen exec Scaled-Time-Server -c 'ping -w 5 </w:t>
            </w:r>
            <w:proofErr w:type="gramStart"/>
            <w:r w:rsidRPr="008D12F6">
              <w:rPr>
                <w:rFonts w:ascii="Verdana" w:hAnsi="Verdana"/>
                <w:sz w:val="20"/>
                <w:szCs w:val="20"/>
              </w:rPr>
              <w:t>localhost</w:t>
            </w:r>
            <w:proofErr w:type="gramEnd"/>
            <w:r w:rsidRPr="008D12F6">
              <w:rPr>
                <w:rFonts w:ascii="Verdana" w:hAnsi="Verdana"/>
                <w:sz w:val="20"/>
                <w:szCs w:val="20"/>
              </w:rPr>
              <w:t>'</w:t>
            </w:r>
          </w:p>
        </w:tc>
        <w:tc>
          <w:tcPr>
            <w:tcW w:w="2880" w:type="dxa"/>
          </w:tcPr>
          <w:p w14:paraId="476BE2E9" w14:textId="06B3058C" w:rsidR="00F60A37" w:rsidRPr="007A3A93" w:rsidRDefault="00CA4335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0FFF2B9B" wp14:editId="3CE7AAEF">
                  <wp:extent cx="1680210" cy="57912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0210" cy="579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A37" w:rsidRPr="007A3A93" w14:paraId="0ABF1F4C" w14:textId="77777777" w:rsidTr="00521C86">
        <w:trPr>
          <w:trHeight w:val="432"/>
        </w:trPr>
        <w:tc>
          <w:tcPr>
            <w:tcW w:w="2880" w:type="dxa"/>
            <w:vAlign w:val="center"/>
          </w:tcPr>
          <w:p w14:paraId="34156D1B" w14:textId="77777777" w:rsidR="00F60A37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 xml:space="preserve">Pull time from the </w:t>
            </w:r>
            <w:r w:rsidR="0046274E">
              <w:rPr>
                <w:rFonts w:ascii="Verdana" w:hAnsi="Verdana"/>
                <w:sz w:val="20"/>
                <w:szCs w:val="20"/>
              </w:rPr>
              <w:t>scaled clusters</w:t>
            </w:r>
            <w:r w:rsidRPr="007A3A93">
              <w:rPr>
                <w:rFonts w:ascii="Verdana" w:hAnsi="Verdana"/>
                <w:sz w:val="20"/>
                <w:szCs w:val="20"/>
              </w:rPr>
              <w:t xml:space="preserve"> and initialization time</w:t>
            </w:r>
          </w:p>
          <w:p w14:paraId="67938A13" w14:textId="0C58572F" w:rsidR="00A904B9" w:rsidRPr="007A3A93" w:rsidRDefault="00A904B9" w:rsidP="00C520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2224E30E" w14:textId="77777777" w:rsidR="00F60A37" w:rsidRPr="007A3A93" w:rsidRDefault="00F60A37" w:rsidP="00C5208E">
            <w:pPr>
              <w:rPr>
                <w:rFonts w:ascii="Verdana" w:hAnsi="Verdana"/>
                <w:sz w:val="20"/>
                <w:szCs w:val="20"/>
              </w:rPr>
            </w:pPr>
            <w:r w:rsidRPr="007A3A93">
              <w:rPr>
                <w:rFonts w:ascii="Verdana" w:hAnsi="Verdana"/>
                <w:sz w:val="20"/>
                <w:szCs w:val="20"/>
              </w:rPr>
              <w:t>15–30 minutes for each cluster</w:t>
            </w:r>
          </w:p>
        </w:tc>
        <w:tc>
          <w:tcPr>
            <w:tcW w:w="2880" w:type="dxa"/>
          </w:tcPr>
          <w:p w14:paraId="678D37DC" w14:textId="35A577DF" w:rsidR="00CB2B70" w:rsidRPr="00CB2B70" w:rsidRDefault="008D12F6" w:rsidP="00CB2B70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1123E">
              <w:rPr>
                <w:rFonts w:ascii="Verdana" w:hAnsi="Verdana"/>
                <w:b/>
                <w:bCs/>
                <w:sz w:val="20"/>
                <w:szCs w:val="20"/>
              </w:rPr>
              <w:t>Time to Start Cluster:</w:t>
            </w:r>
          </w:p>
          <w:p w14:paraId="2FA4CE69" w14:textId="5A1C8DCF" w:rsidR="00CB2B70" w:rsidRDefault="00CB2B70" w:rsidP="00CB2B70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7m23</w:t>
            </w:r>
            <w:r w:rsidR="000B5EA3">
              <w:rPr>
                <w:rFonts w:ascii="Verdana" w:hAnsi="Verdana"/>
                <w:sz w:val="20"/>
                <w:szCs w:val="20"/>
              </w:rPr>
              <w:t>s</w:t>
            </w:r>
          </w:p>
          <w:p w14:paraId="67A63937" w14:textId="6EEDCE77" w:rsidR="00CB2B70" w:rsidRDefault="00CB2B70" w:rsidP="00CB2B70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+</w:t>
            </w:r>
          </w:p>
          <w:p w14:paraId="0E64588F" w14:textId="455BE355" w:rsidR="00F60A37" w:rsidRDefault="008D12F6" w:rsidP="008D12F6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m25</w:t>
            </w:r>
            <w:r w:rsidR="000B5EA3">
              <w:rPr>
                <w:rFonts w:ascii="Verdana" w:hAnsi="Verdana"/>
                <w:sz w:val="20"/>
                <w:szCs w:val="20"/>
              </w:rPr>
              <w:t>s</w:t>
            </w:r>
          </w:p>
          <w:p w14:paraId="0B27F2EF" w14:textId="7F513AE1" w:rsidR="000B5EA3" w:rsidRDefault="000B5EA3" w:rsidP="008D12F6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=</w:t>
            </w:r>
          </w:p>
          <w:p w14:paraId="6A4CCD16" w14:textId="29E940DF" w:rsidR="000B5EA3" w:rsidRDefault="000B5EA3" w:rsidP="008D12F6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1.48m</w:t>
            </w:r>
          </w:p>
          <w:p w14:paraId="1D875A77" w14:textId="6CA64F75" w:rsidR="00CB2B70" w:rsidRDefault="00CB2B70" w:rsidP="00CB2B70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3433F9A" w14:textId="77777777" w:rsidR="00CB2B70" w:rsidRDefault="00CB2B70" w:rsidP="00CB2B70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C2755FE" w14:textId="42689BE1" w:rsidR="00CB2B70" w:rsidRPr="007A3A93" w:rsidRDefault="00CB2B70" w:rsidP="008D12F6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0" w:type="dxa"/>
          </w:tcPr>
          <w:p w14:paraId="7CA09E89" w14:textId="77777777" w:rsidR="008D12F6" w:rsidRDefault="008D12F6" w:rsidP="008D12F6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itchen Create,</w:t>
            </w:r>
          </w:p>
          <w:p w14:paraId="0C1ADD2C" w14:textId="2D28F74D" w:rsidR="008D12F6" w:rsidRPr="007A3A93" w:rsidRDefault="008D12F6" w:rsidP="008D12F6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itchen Converge</w:t>
            </w:r>
            <w:r w:rsidR="00CB2B70">
              <w:rPr>
                <w:rFonts w:ascii="Verdana" w:hAnsi="Verdana"/>
                <w:sz w:val="20"/>
                <w:szCs w:val="20"/>
              </w:rPr>
              <w:t>,</w:t>
            </w:r>
          </w:p>
        </w:tc>
        <w:tc>
          <w:tcPr>
            <w:tcW w:w="2880" w:type="dxa"/>
          </w:tcPr>
          <w:p w14:paraId="6B3C89A6" w14:textId="7FA4BC5B" w:rsidR="00CB2B70" w:rsidRDefault="00CA4335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6856F216" wp14:editId="0D548CA8">
                  <wp:extent cx="1684020" cy="834390"/>
                  <wp:effectExtent l="0" t="0" r="0" b="381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4020" cy="83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2EF342" w14:textId="77777777" w:rsidR="00CB2B70" w:rsidRDefault="00CB2B70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DA3AA09" w14:textId="765B61EA" w:rsidR="00F60A37" w:rsidRPr="007A3A93" w:rsidRDefault="00CA4335" w:rsidP="00C520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0326B562" wp14:editId="582DF6A1">
                  <wp:extent cx="1691640" cy="546735"/>
                  <wp:effectExtent l="0" t="0" r="3810" b="571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1640" cy="54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6C58A7" w14:textId="7491E23F" w:rsidR="00E265B3" w:rsidRDefault="00E265B3" w:rsidP="00F43636">
      <w:pPr>
        <w:spacing w:line="480" w:lineRule="auto"/>
        <w:ind w:left="259" w:hanging="259"/>
        <w:rPr>
          <w:rFonts w:ascii="Verdana" w:hAnsi="Verdana" w:cs="Arial"/>
          <w:i/>
          <w:iCs/>
          <w:sz w:val="20"/>
          <w:szCs w:val="20"/>
        </w:rPr>
      </w:pPr>
    </w:p>
    <w:p w14:paraId="585056EF" w14:textId="47CC9559" w:rsidR="00E265B3" w:rsidRPr="00DE4D09" w:rsidRDefault="00DE4D09" w:rsidP="00DA38C6">
      <w:pPr>
        <w:pStyle w:val="ListParagraph"/>
        <w:numPr>
          <w:ilvl w:val="0"/>
          <w:numId w:val="8"/>
        </w:numPr>
        <w:spacing w:line="480" w:lineRule="auto"/>
        <w:rPr>
          <w:rFonts w:ascii="Verdana" w:hAnsi="Verdana" w:cs="Arial"/>
          <w:sz w:val="20"/>
          <w:szCs w:val="20"/>
        </w:rPr>
      </w:pPr>
      <w:r w:rsidRPr="00DE4D09">
        <w:rPr>
          <w:rFonts w:ascii="Verdana" w:hAnsi="Verdana" w:cs="Arial"/>
          <w:sz w:val="20"/>
          <w:szCs w:val="20"/>
        </w:rPr>
        <w:t>Web Sources</w:t>
      </w:r>
    </w:p>
    <w:p w14:paraId="7C978F34" w14:textId="77777777" w:rsidR="00DF1B64" w:rsidRPr="00DE4D09" w:rsidRDefault="00DF1B64" w:rsidP="002C18AA">
      <w:pPr>
        <w:pStyle w:val="NormalWeb"/>
        <w:spacing w:before="0" w:beforeAutospacing="0" w:after="0" w:afterAutospacing="0"/>
        <w:ind w:left="720"/>
        <w:textAlignment w:val="baseline"/>
        <w:rPr>
          <w:rFonts w:ascii="Verdana" w:hAnsi="Verdana" w:cs="Arial"/>
          <w:color w:val="000000"/>
          <w:sz w:val="20"/>
          <w:szCs w:val="20"/>
        </w:rPr>
      </w:pPr>
      <w:r w:rsidRPr="00DE4D09">
        <w:rPr>
          <w:rFonts w:ascii="Verdana" w:hAnsi="Verdana" w:cs="Arial"/>
          <w:color w:val="000000"/>
          <w:sz w:val="20"/>
          <w:szCs w:val="20"/>
        </w:rPr>
        <w:t xml:space="preserve">Learn.chef.io </w:t>
      </w:r>
      <w:r w:rsidRPr="00DE4D09">
        <w:rPr>
          <w:rFonts w:ascii="Arial" w:hAnsi="Arial" w:cs="Arial"/>
          <w:color w:val="000000"/>
          <w:sz w:val="20"/>
          <w:szCs w:val="20"/>
        </w:rPr>
        <w:t>​</w:t>
      </w:r>
      <w:r w:rsidRPr="00DE4D09">
        <w:rPr>
          <w:rFonts w:ascii="Verdana" w:hAnsi="Verdana" w:cs="Arial"/>
          <w:color w:val="000000"/>
          <w:sz w:val="20"/>
          <w:szCs w:val="20"/>
        </w:rPr>
        <w:t>- Getting Started with Test Kitchen - Used as guidance when configuring test kitchen.</w:t>
      </w:r>
    </w:p>
    <w:p w14:paraId="5D5DADFB" w14:textId="13C3996C" w:rsidR="00DF1B64" w:rsidRPr="00DE4D09" w:rsidRDefault="00000000" w:rsidP="002C18AA">
      <w:pPr>
        <w:pStyle w:val="NormalWeb"/>
        <w:spacing w:before="0" w:beforeAutospacing="0" w:after="0" w:afterAutospacing="0"/>
        <w:ind w:left="1440"/>
        <w:textAlignment w:val="baseline"/>
        <w:rPr>
          <w:rFonts w:ascii="Verdana" w:hAnsi="Verdana" w:cs="Arial"/>
          <w:color w:val="000000"/>
          <w:sz w:val="20"/>
          <w:szCs w:val="20"/>
        </w:rPr>
      </w:pPr>
      <w:hyperlink r:id="rId24" w:anchor="/infrastructure-automation" w:history="1">
        <w:r w:rsidR="002C18AA" w:rsidRPr="00DE4D09">
          <w:rPr>
            <w:rStyle w:val="Hyperlink"/>
            <w:rFonts w:ascii="Verdana" w:hAnsi="Verdana" w:cs="Arial"/>
            <w:sz w:val="20"/>
            <w:szCs w:val="20"/>
          </w:rPr>
          <w:t>https://learn.chef.io/modules/local-development/ubuntu#/infrastructure-automation</w:t>
        </w:r>
      </w:hyperlink>
    </w:p>
    <w:p w14:paraId="51E179CF" w14:textId="03BA7DB7" w:rsidR="00DE4D09" w:rsidRPr="00DE4D09" w:rsidRDefault="00DE4D09" w:rsidP="00DE4D09">
      <w:pPr>
        <w:pStyle w:val="NormalWeb"/>
        <w:spacing w:before="0" w:beforeAutospacing="0" w:after="0" w:afterAutospacing="0"/>
        <w:textAlignment w:val="baseline"/>
        <w:rPr>
          <w:rFonts w:ascii="Verdana" w:hAnsi="Verdana" w:cs="Arial"/>
          <w:color w:val="000000"/>
          <w:sz w:val="20"/>
          <w:szCs w:val="20"/>
        </w:rPr>
      </w:pPr>
      <w:r w:rsidRPr="00DE4D09">
        <w:rPr>
          <w:rFonts w:ascii="Verdana" w:hAnsi="Verdana" w:cs="Arial"/>
          <w:color w:val="000000"/>
          <w:sz w:val="20"/>
          <w:szCs w:val="20"/>
        </w:rPr>
        <w:tab/>
      </w:r>
    </w:p>
    <w:p w14:paraId="247587D6" w14:textId="53128E61" w:rsidR="00DE4D09" w:rsidRDefault="00DE4D09" w:rsidP="00DE4D09">
      <w:pPr>
        <w:pStyle w:val="NormalWeb"/>
        <w:spacing w:before="0" w:beforeAutospacing="0" w:after="0" w:afterAutospacing="0"/>
        <w:textAlignment w:val="baseline"/>
        <w:rPr>
          <w:rFonts w:ascii="Verdana" w:hAnsi="Verdana" w:cs="Arial"/>
          <w:color w:val="000000"/>
          <w:sz w:val="20"/>
          <w:szCs w:val="20"/>
        </w:rPr>
      </w:pPr>
      <w:r w:rsidRPr="00DE4D09">
        <w:rPr>
          <w:rFonts w:ascii="Verdana" w:hAnsi="Verdana" w:cs="Arial"/>
          <w:color w:val="000000"/>
          <w:sz w:val="20"/>
          <w:szCs w:val="20"/>
        </w:rPr>
        <w:tab/>
        <w:t>Chef</w:t>
      </w:r>
      <w:r>
        <w:rPr>
          <w:rFonts w:ascii="Verdana" w:hAnsi="Verdana" w:cs="Arial"/>
          <w:color w:val="000000"/>
          <w:sz w:val="20"/>
          <w:szCs w:val="20"/>
        </w:rPr>
        <w:t xml:space="preserve"> GitHub Repo</w:t>
      </w:r>
    </w:p>
    <w:p w14:paraId="27710A11" w14:textId="07816468" w:rsidR="00E265B3" w:rsidRDefault="00DE4D09" w:rsidP="002A0D10">
      <w:pPr>
        <w:pStyle w:val="NormalWeb"/>
        <w:spacing w:before="0" w:beforeAutospacing="0" w:after="0" w:afterAutospacing="0"/>
        <w:textAlignment w:val="baseline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ab/>
      </w:r>
      <w:r>
        <w:rPr>
          <w:rFonts w:ascii="Verdana" w:hAnsi="Verdana" w:cs="Arial"/>
          <w:color w:val="000000"/>
          <w:sz w:val="20"/>
          <w:szCs w:val="20"/>
        </w:rPr>
        <w:tab/>
      </w:r>
      <w:hyperlink r:id="rId25" w:history="1">
        <w:r w:rsidRPr="00DE4D09">
          <w:rPr>
            <w:rStyle w:val="Hyperlink"/>
            <w:rFonts w:ascii="Verdana" w:hAnsi="Verdana" w:cs="Arial"/>
            <w:sz w:val="20"/>
            <w:szCs w:val="20"/>
          </w:rPr>
          <w:t>https://github.com/learn-chef</w:t>
        </w:r>
      </w:hyperlink>
    </w:p>
    <w:p w14:paraId="09F595FE" w14:textId="4961B750" w:rsidR="00A605AE" w:rsidRDefault="00A605AE" w:rsidP="002A0D10">
      <w:pPr>
        <w:pStyle w:val="NormalWeb"/>
        <w:spacing w:before="0" w:beforeAutospacing="0" w:after="0" w:afterAutospacing="0"/>
        <w:textAlignment w:val="baseline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ab/>
      </w:r>
    </w:p>
    <w:p w14:paraId="44C2441D" w14:textId="5E77D281" w:rsidR="00A605AE" w:rsidRDefault="00A605AE" w:rsidP="002A0D10">
      <w:pPr>
        <w:pStyle w:val="NormalWeb"/>
        <w:spacing w:before="0" w:beforeAutospacing="0" w:after="0" w:afterAutospacing="0"/>
        <w:textAlignment w:val="baseline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ab/>
        <w:t>Diagram.net</w:t>
      </w:r>
    </w:p>
    <w:p w14:paraId="35D3970D" w14:textId="54D33CAF" w:rsidR="00A605AE" w:rsidRDefault="00A605AE" w:rsidP="002A0D10">
      <w:pPr>
        <w:pStyle w:val="NormalWeb"/>
        <w:spacing w:before="0" w:beforeAutospacing="0" w:after="0" w:afterAutospacing="0"/>
        <w:textAlignment w:val="baseline"/>
        <w:rPr>
          <w:rStyle w:val="Hyperlink"/>
          <w:rFonts w:ascii="Verdana" w:hAnsi="Verdana" w:cs="Arial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ab/>
      </w:r>
      <w:r>
        <w:rPr>
          <w:rFonts w:ascii="Verdana" w:hAnsi="Verdana" w:cs="Arial"/>
          <w:color w:val="000000"/>
          <w:sz w:val="20"/>
          <w:szCs w:val="20"/>
        </w:rPr>
        <w:tab/>
      </w:r>
      <w:hyperlink r:id="rId26" w:history="1">
        <w:r w:rsidRPr="00A605AE">
          <w:rPr>
            <w:rStyle w:val="Hyperlink"/>
            <w:rFonts w:ascii="Verdana" w:hAnsi="Verdana" w:cs="Arial"/>
            <w:sz w:val="20"/>
            <w:szCs w:val="20"/>
          </w:rPr>
          <w:t>https://app.diagrams.net/</w:t>
        </w:r>
      </w:hyperlink>
    </w:p>
    <w:p w14:paraId="46CBDA51" w14:textId="15833FFA" w:rsidR="001C093C" w:rsidRDefault="001C093C" w:rsidP="002A0D10">
      <w:pPr>
        <w:pStyle w:val="NormalWeb"/>
        <w:spacing w:before="0" w:beforeAutospacing="0" w:after="0" w:afterAutospacing="0"/>
        <w:textAlignment w:val="baseline"/>
        <w:rPr>
          <w:rStyle w:val="Hyperlink"/>
          <w:rFonts w:ascii="Verdana" w:hAnsi="Verdana" w:cs="Arial"/>
          <w:sz w:val="20"/>
          <w:szCs w:val="20"/>
        </w:rPr>
      </w:pPr>
    </w:p>
    <w:p w14:paraId="673A1889" w14:textId="3ACC1AE2" w:rsidR="001C093C" w:rsidRDefault="001C093C" w:rsidP="002A0D10">
      <w:pPr>
        <w:pStyle w:val="NormalWeb"/>
        <w:spacing w:before="0" w:beforeAutospacing="0" w:after="0" w:afterAutospacing="0"/>
        <w:textAlignment w:val="baseline"/>
        <w:rPr>
          <w:rStyle w:val="Hyperlink"/>
          <w:rFonts w:ascii="Verdana" w:hAnsi="Verdana" w:cs="Arial"/>
          <w:sz w:val="20"/>
          <w:szCs w:val="20"/>
        </w:rPr>
      </w:pPr>
    </w:p>
    <w:p w14:paraId="6E9FE6E5" w14:textId="57996508" w:rsidR="001C093C" w:rsidRPr="002A0D10" w:rsidRDefault="001C093C" w:rsidP="002A0D10">
      <w:pPr>
        <w:pStyle w:val="NormalWeb"/>
        <w:spacing w:before="0" w:beforeAutospacing="0" w:after="0" w:afterAutospacing="0"/>
        <w:textAlignment w:val="baseline"/>
        <w:rPr>
          <w:rFonts w:ascii="Verdana" w:hAnsi="Verdana" w:cs="Arial"/>
          <w:color w:val="000000"/>
          <w:sz w:val="20"/>
          <w:szCs w:val="20"/>
        </w:rPr>
      </w:pPr>
    </w:p>
    <w:sectPr w:rsidR="001C093C" w:rsidRPr="002A0D10" w:rsidSect="00F60A37">
      <w:headerReference w:type="default" r:id="rId27"/>
      <w:footerReference w:type="default" r:id="rId28"/>
      <w:headerReference w:type="first" r:id="rId29"/>
      <w:footerReference w:type="first" r:id="rId30"/>
      <w:pgSz w:w="15840" w:h="12240" w:orient="landscape"/>
      <w:pgMar w:top="720" w:right="720" w:bottom="720" w:left="72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FE71C" w14:textId="77777777" w:rsidR="00444E9F" w:rsidRDefault="00444E9F">
      <w:pPr>
        <w:spacing w:after="0" w:line="240" w:lineRule="auto"/>
      </w:pPr>
      <w:r>
        <w:separator/>
      </w:r>
    </w:p>
  </w:endnote>
  <w:endnote w:type="continuationSeparator" w:id="0">
    <w:p w14:paraId="25D4252E" w14:textId="77777777" w:rsidR="00444E9F" w:rsidRDefault="00444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4C087807" w14:textId="77777777" w:rsidR="00FA17BE" w:rsidRDefault="006A5647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09BFD14F" wp14:editId="1ECD7262">
              <wp:extent cx="4326262" cy="480696"/>
              <wp:effectExtent l="0" t="0" r="0" b="0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7BF17157" w14:textId="77777777" w:rsidR="00FA17BE" w:rsidRPr="00C44C87" w:rsidRDefault="006A5647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E25812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2646685F" w14:textId="77777777" w:rsidR="00FA17BE" w:rsidRDefault="006A5647" w:rsidP="00B27A03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4AA9D34C" wp14:editId="701BDF33">
              <wp:extent cx="4326262" cy="480696"/>
              <wp:effectExtent l="0" t="0" r="0" b="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761EDE0C" w14:textId="77777777" w:rsidR="00FA17BE" w:rsidRPr="00C44C87" w:rsidRDefault="006A5647" w:rsidP="00B27A03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F60A37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F8744" w14:textId="77777777" w:rsidR="00444E9F" w:rsidRDefault="00444E9F">
      <w:pPr>
        <w:spacing w:after="0" w:line="240" w:lineRule="auto"/>
      </w:pPr>
      <w:r>
        <w:separator/>
      </w:r>
    </w:p>
  </w:footnote>
  <w:footnote w:type="continuationSeparator" w:id="0">
    <w:p w14:paraId="2E74EF2C" w14:textId="77777777" w:rsidR="00444E9F" w:rsidRDefault="00444E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499A9" w14:textId="06935FD8" w:rsidR="00FA17BE" w:rsidRPr="00A77F02" w:rsidRDefault="006A5647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CKM</w:t>
    </w:r>
    <w:r w:rsidR="007C7725">
      <w:rPr>
        <w:rFonts w:ascii="Verdana" w:eastAsiaTheme="majorEastAsia" w:hAnsi="Verdana" w:cstheme="majorBidi"/>
        <w:i/>
        <w:sz w:val="20"/>
        <w:szCs w:val="20"/>
      </w:rPr>
      <w:t>2</w:t>
    </w:r>
    <w:r>
      <w:rPr>
        <w:rFonts w:ascii="Verdana" w:eastAsiaTheme="majorEastAsia" w:hAnsi="Verdana" w:cstheme="majorBidi"/>
        <w:i/>
        <w:sz w:val="20"/>
        <w:szCs w:val="20"/>
      </w:rPr>
      <w:t>: Cloud-based Automation System</w:t>
    </w:r>
    <w:r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="00E25812">
      <w:rPr>
        <w:rFonts w:ascii="Verdana" w:eastAsiaTheme="majorEastAsia" w:hAnsi="Verdana" w:cstheme="majorBidi"/>
        <w:sz w:val="20"/>
        <w:szCs w:val="20"/>
      </w:rPr>
      <w:t>Diagnostic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128D8" w14:textId="77777777" w:rsidR="00FA17BE" w:rsidRDefault="006A5647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CKM1: Cloud-based Automation System</w:t>
    </w:r>
    <w:r>
      <w:rPr>
        <w:rFonts w:ascii="Verdana" w:eastAsiaTheme="majorEastAsia" w:hAnsi="Verdana" w:cstheme="majorBidi"/>
        <w:i/>
        <w:sz w:val="20"/>
        <w:szCs w:val="20"/>
      </w:rPr>
      <w:tab/>
    </w:r>
    <w:r>
      <w:rPr>
        <w:rFonts w:ascii="Verdana" w:eastAsiaTheme="majorEastAsia" w:hAnsi="Verdana" w:cstheme="majorBidi"/>
        <w:i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3DA9"/>
    <w:multiLevelType w:val="hybridMultilevel"/>
    <w:tmpl w:val="90660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A42C4"/>
    <w:multiLevelType w:val="hybridMultilevel"/>
    <w:tmpl w:val="40CC4E4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636446"/>
    <w:multiLevelType w:val="hybridMultilevel"/>
    <w:tmpl w:val="A0709900"/>
    <w:lvl w:ilvl="0" w:tplc="6D724A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D173DF"/>
    <w:multiLevelType w:val="hybridMultilevel"/>
    <w:tmpl w:val="417A534C"/>
    <w:lvl w:ilvl="0" w:tplc="5A108F92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551E45"/>
    <w:multiLevelType w:val="hybridMultilevel"/>
    <w:tmpl w:val="3A347010"/>
    <w:lvl w:ilvl="0" w:tplc="8164486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01576"/>
    <w:multiLevelType w:val="hybridMultilevel"/>
    <w:tmpl w:val="922AF8EE"/>
    <w:lvl w:ilvl="0" w:tplc="6C7AE44C">
      <w:start w:val="1"/>
      <w:numFmt w:val="decimal"/>
      <w:lvlText w:val="%1)"/>
      <w:lvlJc w:val="left"/>
      <w:pPr>
        <w:ind w:left="810" w:hanging="360"/>
      </w:pPr>
      <w:rPr>
        <w:rFonts w:ascii="Verdana" w:hAnsi="Verdana" w:cstheme="minorHAnsi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44D43E5F"/>
    <w:multiLevelType w:val="hybridMultilevel"/>
    <w:tmpl w:val="AA02962C"/>
    <w:lvl w:ilvl="0" w:tplc="2EF6E7F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8D346D"/>
    <w:multiLevelType w:val="multilevel"/>
    <w:tmpl w:val="D8166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C37A45"/>
    <w:multiLevelType w:val="hybridMultilevel"/>
    <w:tmpl w:val="0B16CD9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8B3320"/>
    <w:multiLevelType w:val="hybridMultilevel"/>
    <w:tmpl w:val="067E4D7E"/>
    <w:lvl w:ilvl="0" w:tplc="3970C56C">
      <w:start w:val="3"/>
      <w:numFmt w:val="upperLetter"/>
      <w:lvlText w:val="%1.)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CD0671"/>
    <w:multiLevelType w:val="hybridMultilevel"/>
    <w:tmpl w:val="DF7C328C"/>
    <w:lvl w:ilvl="0" w:tplc="3814CC9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8601522">
    <w:abstractNumId w:val="8"/>
  </w:num>
  <w:num w:numId="2" w16cid:durableId="2043284808">
    <w:abstractNumId w:val="0"/>
  </w:num>
  <w:num w:numId="3" w16cid:durableId="246155742">
    <w:abstractNumId w:val="1"/>
  </w:num>
  <w:num w:numId="4" w16cid:durableId="1864662807">
    <w:abstractNumId w:val="5"/>
  </w:num>
  <w:num w:numId="5" w16cid:durableId="691881539">
    <w:abstractNumId w:val="6"/>
  </w:num>
  <w:num w:numId="6" w16cid:durableId="1690331074">
    <w:abstractNumId w:val="4"/>
  </w:num>
  <w:num w:numId="7" w16cid:durableId="1586693231">
    <w:abstractNumId w:val="10"/>
  </w:num>
  <w:num w:numId="8" w16cid:durableId="2142267900">
    <w:abstractNumId w:val="9"/>
  </w:num>
  <w:num w:numId="9" w16cid:durableId="2070495957">
    <w:abstractNumId w:val="3"/>
  </w:num>
  <w:num w:numId="10" w16cid:durableId="502935139">
    <w:abstractNumId w:val="2"/>
  </w:num>
  <w:num w:numId="11" w16cid:durableId="19827329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TI0NDO1MDSzMDNW0lEKTi0uzszPAykwqgUAnL9DHiwAAAA="/>
  </w:docVars>
  <w:rsids>
    <w:rsidRoot w:val="00F60A37"/>
    <w:rsid w:val="0005230C"/>
    <w:rsid w:val="00065E54"/>
    <w:rsid w:val="000A1924"/>
    <w:rsid w:val="000B5EA3"/>
    <w:rsid w:val="00135277"/>
    <w:rsid w:val="001711D3"/>
    <w:rsid w:val="00182085"/>
    <w:rsid w:val="0019153F"/>
    <w:rsid w:val="001A04B6"/>
    <w:rsid w:val="001B3AAD"/>
    <w:rsid w:val="001C093C"/>
    <w:rsid w:val="001E130F"/>
    <w:rsid w:val="00232E01"/>
    <w:rsid w:val="002629A1"/>
    <w:rsid w:val="00281E81"/>
    <w:rsid w:val="00295E6D"/>
    <w:rsid w:val="002A0D10"/>
    <w:rsid w:val="002C18AA"/>
    <w:rsid w:val="00362CB2"/>
    <w:rsid w:val="00373F50"/>
    <w:rsid w:val="003758E7"/>
    <w:rsid w:val="003770E6"/>
    <w:rsid w:val="00395A51"/>
    <w:rsid w:val="00444E9F"/>
    <w:rsid w:val="0046274E"/>
    <w:rsid w:val="00506E32"/>
    <w:rsid w:val="00654E6D"/>
    <w:rsid w:val="00694892"/>
    <w:rsid w:val="006A5647"/>
    <w:rsid w:val="006D5FAF"/>
    <w:rsid w:val="00702BF5"/>
    <w:rsid w:val="00796BF3"/>
    <w:rsid w:val="007C2758"/>
    <w:rsid w:val="007C7725"/>
    <w:rsid w:val="00826C43"/>
    <w:rsid w:val="00866C1C"/>
    <w:rsid w:val="008D12F6"/>
    <w:rsid w:val="00933D71"/>
    <w:rsid w:val="0094021B"/>
    <w:rsid w:val="009A315B"/>
    <w:rsid w:val="009E749B"/>
    <w:rsid w:val="00A1123E"/>
    <w:rsid w:val="00A30B10"/>
    <w:rsid w:val="00A605AE"/>
    <w:rsid w:val="00A904B9"/>
    <w:rsid w:val="00AB0F4F"/>
    <w:rsid w:val="00AC30AF"/>
    <w:rsid w:val="00AF487A"/>
    <w:rsid w:val="00B0608C"/>
    <w:rsid w:val="00B23BA3"/>
    <w:rsid w:val="00B80292"/>
    <w:rsid w:val="00C5208E"/>
    <w:rsid w:val="00C65BA0"/>
    <w:rsid w:val="00C7724F"/>
    <w:rsid w:val="00CA4335"/>
    <w:rsid w:val="00CB2B70"/>
    <w:rsid w:val="00D869D4"/>
    <w:rsid w:val="00D90D61"/>
    <w:rsid w:val="00DA38C6"/>
    <w:rsid w:val="00DD4B10"/>
    <w:rsid w:val="00DE4D09"/>
    <w:rsid w:val="00DF1B64"/>
    <w:rsid w:val="00E25812"/>
    <w:rsid w:val="00E265B3"/>
    <w:rsid w:val="00E55432"/>
    <w:rsid w:val="00E659BB"/>
    <w:rsid w:val="00EA158B"/>
    <w:rsid w:val="00EA1D80"/>
    <w:rsid w:val="00EC7DDD"/>
    <w:rsid w:val="00F43636"/>
    <w:rsid w:val="00F45C14"/>
    <w:rsid w:val="00F565ED"/>
    <w:rsid w:val="00F6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8AD5C5"/>
  <w15:chartTrackingRefBased/>
  <w15:docId w15:val="{5CFA58F9-2680-4F51-934C-7534A1C5D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A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0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A37"/>
  </w:style>
  <w:style w:type="paragraph" w:styleId="Footer">
    <w:name w:val="footer"/>
    <w:basedOn w:val="Normal"/>
    <w:link w:val="FooterChar"/>
    <w:uiPriority w:val="99"/>
    <w:unhideWhenUsed/>
    <w:rsid w:val="00F60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0A37"/>
  </w:style>
  <w:style w:type="character" w:styleId="Hyperlink">
    <w:name w:val="Hyperlink"/>
    <w:basedOn w:val="DefaultParagraphFont"/>
    <w:uiPriority w:val="99"/>
    <w:unhideWhenUsed/>
    <w:rsid w:val="00F60A3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0A3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60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60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0A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0A3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A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A3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7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75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DF1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F1B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9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hyperlink" Target="https://app.diagrams.net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hyperlink" Target="https://github.com/learn-che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hyperlink" Target="https://learn.chef.io/modules/local-development/ubuntu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/>
    <qrac xmlns="0feec74c-ecc7-44c3-9c64-3623cf89ed41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bcaf09a3d87b5a3957712f07dd215b1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3143a832af8aee52eec46a0b76a349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F55E82-B40C-4750-A51C-3DDAC923EB4A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F507BA6-4B79-4479-BDFA-878251C5BB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D3B1C6-EE64-4455-9A65-DD84FD2C1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8</Pages>
  <Words>1071</Words>
  <Characters>61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Governors University</Company>
  <LinksUpToDate>false</LinksUpToDate>
  <CharactersWithSpaces>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orris</dc:creator>
  <cp:keywords/>
  <dc:description/>
  <cp:lastModifiedBy>Alexander Fluhr</cp:lastModifiedBy>
  <cp:revision>32</cp:revision>
  <dcterms:created xsi:type="dcterms:W3CDTF">2021-08-20T15:31:00Z</dcterms:created>
  <dcterms:modified xsi:type="dcterms:W3CDTF">2022-10-04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